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Pr>
          <w:rFonts w:ascii="Verdana" w:hAnsi="Verdana"/>
          <w:color w:val="ED1C2A"/>
          <w:sz w:val="30"/>
          <w:szCs w:val="30"/>
        </w:rPr>
        <w:t>PRESSEMITTEILUNG</w:t>
      </w:r>
      <w:r>
        <w:rPr>
          <w:noProof/>
          <w:lang w:val="en-US"/>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95425" cy="352425"/>
                    </a:xfrm>
                    <a:prstGeom prst="rect">
                      <a:avLst/>
                    </a:prstGeom>
                  </pic:spPr>
                </pic:pic>
              </a:graphicData>
            </a:graphic>
          </wp:anchor>
        </w:drawing>
      </w:r>
    </w:p>
    <w:p w:rsidR="5776FB8D" w:rsidRDefault="00FA1914" w:rsidP="48511F93">
      <w:pPr>
        <w:spacing w:line="276" w:lineRule="auto"/>
        <w:jc w:val="right"/>
        <w:rPr>
          <w:rFonts w:ascii="Verdana" w:eastAsia="Verdana" w:hAnsi="Verdana" w:cs="Verdana"/>
          <w:color w:val="41525C"/>
          <w:sz w:val="18"/>
          <w:szCs w:val="18"/>
        </w:rPr>
      </w:pPr>
      <w:r>
        <w:rPr>
          <w:rFonts w:ascii="Verdana" w:hAnsi="Verdana"/>
          <w:color w:val="41525C"/>
          <w:sz w:val="18"/>
          <w:szCs w:val="18"/>
        </w:rPr>
        <w:t>1</w:t>
      </w:r>
      <w:r w:rsidR="001B25C2">
        <w:rPr>
          <w:rFonts w:ascii="Verdana" w:hAnsi="Verdana"/>
          <w:color w:val="41525C"/>
          <w:sz w:val="18"/>
          <w:szCs w:val="18"/>
        </w:rPr>
        <w:t>. </w:t>
      </w:r>
      <w:r w:rsidR="00806725">
        <w:rPr>
          <w:rFonts w:ascii="Verdana" w:hAnsi="Verdana"/>
          <w:color w:val="41525C"/>
          <w:sz w:val="18"/>
          <w:szCs w:val="18"/>
        </w:rPr>
        <w:t>September</w:t>
      </w:r>
      <w:r w:rsidR="001B25C2">
        <w:rPr>
          <w:rFonts w:ascii="Verdana" w:hAnsi="Verdana"/>
          <w:color w:val="41525C"/>
          <w:sz w:val="18"/>
          <w:szCs w:val="18"/>
        </w:rPr>
        <w:t> 2025</w:t>
      </w:r>
    </w:p>
    <w:p w:rsidR="003E67D1" w:rsidRDefault="003E67D1" w:rsidP="003E67D1">
      <w:pPr>
        <w:pStyle w:val="NormalWeb"/>
        <w:spacing w:before="0" w:beforeAutospacing="0" w:after="0" w:afterAutospacing="0" w:line="276" w:lineRule="auto"/>
        <w:rPr>
          <w:rFonts w:ascii="Verdana" w:eastAsia="Verdana" w:hAnsi="Verdana" w:cs="Verdana"/>
          <w:color w:val="ED1C2A"/>
          <w:sz w:val="30"/>
          <w:szCs w:val="30"/>
        </w:rPr>
      </w:pPr>
    </w:p>
    <w:p w:rsidR="00CB79E4" w:rsidRDefault="00CB79E4" w:rsidP="00B0667A">
      <w:pPr>
        <w:spacing w:line="276" w:lineRule="auto"/>
        <w:rPr>
          <w:rFonts w:ascii="Roboto" w:hAnsi="Roboto"/>
          <w:i/>
          <w:iCs/>
          <w:color w:val="000000"/>
          <w:sz w:val="20"/>
          <w:szCs w:val="20"/>
        </w:rPr>
      </w:pPr>
      <w:r w:rsidRPr="7AB80CB4">
        <w:rPr>
          <w:rFonts w:ascii="Roboto" w:hAnsi="Roboto"/>
          <w:b/>
          <w:bCs/>
        </w:rPr>
        <w:t>Manitowoc</w:t>
      </w:r>
      <w:r w:rsidR="7AB80CB4" w:rsidRPr="7AB80CB4">
        <w:rPr>
          <w:rFonts w:ascii="Roboto" w:hAnsi="Roboto"/>
          <w:b/>
          <w:bCs/>
        </w:rPr>
        <w:t xml:space="preserve"> ernennt Timo Stenz zum neuen Vice President Sales für Mobilkrane in Zentraleuropa</w:t>
      </w:r>
    </w:p>
    <w:p w:rsidR="00C4577A" w:rsidRPr="00C4577A" w:rsidRDefault="00C4577A" w:rsidP="00C4577A">
      <w:pPr>
        <w:spacing w:line="276" w:lineRule="auto"/>
        <w:ind w:left="714"/>
        <w:rPr>
          <w:rFonts w:ascii="Roboto" w:hAnsi="Roboto"/>
          <w:i/>
          <w:iCs/>
          <w:color w:val="000000"/>
          <w:sz w:val="20"/>
          <w:szCs w:val="20"/>
        </w:rPr>
      </w:pPr>
    </w:p>
    <w:p w:rsidR="00614B2C" w:rsidRPr="00C4577A" w:rsidRDefault="00614B2C" w:rsidP="00CB79E4">
      <w:pPr>
        <w:numPr>
          <w:ilvl w:val="0"/>
          <w:numId w:val="21"/>
        </w:numPr>
        <w:spacing w:line="276" w:lineRule="auto"/>
        <w:ind w:left="714" w:hanging="357"/>
        <w:rPr>
          <w:rFonts w:ascii="Roboto" w:hAnsi="Roboto"/>
          <w:i/>
          <w:iCs/>
          <w:color w:val="000000"/>
          <w:sz w:val="20"/>
          <w:szCs w:val="20"/>
        </w:rPr>
      </w:pPr>
      <w:r w:rsidRPr="7AB80CB4">
        <w:rPr>
          <w:rFonts w:ascii="Roboto" w:hAnsi="Roboto"/>
          <w:i/>
          <w:iCs/>
          <w:color w:val="000000" w:themeColor="text1"/>
          <w:sz w:val="20"/>
          <w:szCs w:val="20"/>
        </w:rPr>
        <w:t>Timo Stenz leitet die Vertriebsaktivitäten für Grove Mobilkrane in Deutschland, den Niederlanden und Osteuropa und wird diese weiter ausbauen.</w:t>
      </w:r>
    </w:p>
    <w:p w:rsidR="00CB79E4" w:rsidRPr="00CB79E4" w:rsidRDefault="00CB79E4" w:rsidP="00CB79E4">
      <w:pPr>
        <w:numPr>
          <w:ilvl w:val="0"/>
          <w:numId w:val="21"/>
        </w:numPr>
        <w:spacing w:line="276" w:lineRule="auto"/>
        <w:ind w:left="714" w:hanging="357"/>
        <w:rPr>
          <w:rFonts w:ascii="Roboto" w:hAnsi="Roboto"/>
          <w:i/>
          <w:iCs/>
          <w:color w:val="000000"/>
          <w:sz w:val="20"/>
          <w:szCs w:val="20"/>
        </w:rPr>
      </w:pPr>
      <w:r w:rsidRPr="7AB80CB4">
        <w:rPr>
          <w:rFonts w:ascii="Roboto" w:hAnsi="Roboto"/>
          <w:i/>
          <w:iCs/>
          <w:color w:val="000000" w:themeColor="text1"/>
          <w:sz w:val="20"/>
          <w:szCs w:val="20"/>
        </w:rPr>
        <w:t>Er verfügt über langjährige Erfahrung im Vertrieb in der Maschinenbaubranche.</w:t>
      </w:r>
    </w:p>
    <w:p w:rsidR="00B0667A" w:rsidRDefault="00B0667A" w:rsidP="00B0667A">
      <w:pPr>
        <w:spacing w:line="276" w:lineRule="auto"/>
        <w:rPr>
          <w:rFonts w:ascii="Roboto" w:hAnsi="Roboto"/>
          <w:i/>
          <w:iCs/>
          <w:color w:val="000000" w:themeColor="text1"/>
          <w:sz w:val="20"/>
          <w:szCs w:val="20"/>
        </w:rPr>
      </w:pPr>
    </w:p>
    <w:p w:rsidR="00B0667A" w:rsidRDefault="00B0667A" w:rsidP="00B0667A">
      <w:pPr>
        <w:rPr>
          <w:rFonts w:ascii="Roboto" w:hAnsi="Roboto"/>
          <w:sz w:val="20"/>
          <w:szCs w:val="20"/>
        </w:rPr>
      </w:pPr>
      <w:r w:rsidRPr="00BF569D">
        <w:rPr>
          <w:rFonts w:ascii="Roboto" w:hAnsi="Roboto"/>
          <w:sz w:val="20"/>
          <w:szCs w:val="20"/>
        </w:rPr>
        <w:t xml:space="preserve">Seit Juli 2025 </w:t>
      </w:r>
      <w:r>
        <w:rPr>
          <w:rFonts w:ascii="Roboto" w:hAnsi="Roboto"/>
          <w:sz w:val="20"/>
          <w:szCs w:val="20"/>
        </w:rPr>
        <w:t>verstärkt</w:t>
      </w:r>
      <w:r w:rsidRPr="00BF569D">
        <w:rPr>
          <w:rFonts w:ascii="Roboto" w:hAnsi="Roboto"/>
          <w:sz w:val="20"/>
          <w:szCs w:val="20"/>
        </w:rPr>
        <w:t xml:space="preserve"> Timo Stenz als Vice President Sales Mobile Cranes Central Europe </w:t>
      </w:r>
      <w:r>
        <w:rPr>
          <w:rFonts w:ascii="Roboto" w:hAnsi="Roboto"/>
          <w:sz w:val="20"/>
          <w:szCs w:val="20"/>
        </w:rPr>
        <w:t xml:space="preserve">den Vertrieb </w:t>
      </w:r>
      <w:r w:rsidRPr="00BF569D">
        <w:rPr>
          <w:rFonts w:ascii="Roboto" w:hAnsi="Roboto"/>
          <w:sz w:val="20"/>
          <w:szCs w:val="20"/>
        </w:rPr>
        <w:t>bei Manitowoc.</w:t>
      </w:r>
      <w:r>
        <w:rPr>
          <w:rFonts w:ascii="Roboto" w:hAnsi="Roboto"/>
          <w:sz w:val="20"/>
          <w:szCs w:val="20"/>
        </w:rPr>
        <w:t xml:space="preserve"> I</w:t>
      </w:r>
      <w:r w:rsidRPr="00BF569D">
        <w:rPr>
          <w:rFonts w:ascii="Roboto" w:hAnsi="Roboto"/>
          <w:sz w:val="20"/>
          <w:szCs w:val="20"/>
        </w:rPr>
        <w:t xml:space="preserve">n dieser </w:t>
      </w:r>
      <w:r>
        <w:rPr>
          <w:rFonts w:ascii="Roboto" w:hAnsi="Roboto"/>
          <w:sz w:val="20"/>
          <w:szCs w:val="20"/>
        </w:rPr>
        <w:t>Position verantwortet er die Leitung der</w:t>
      </w:r>
      <w:r w:rsidRPr="00BF569D">
        <w:rPr>
          <w:rFonts w:ascii="Roboto" w:hAnsi="Roboto"/>
          <w:sz w:val="20"/>
          <w:szCs w:val="20"/>
        </w:rPr>
        <w:t xml:space="preserve"> Vertriebsteams in Deutschland und </w:t>
      </w:r>
      <w:r>
        <w:rPr>
          <w:rFonts w:ascii="Roboto" w:hAnsi="Roboto"/>
          <w:sz w:val="20"/>
          <w:szCs w:val="20"/>
        </w:rPr>
        <w:t xml:space="preserve">in </w:t>
      </w:r>
      <w:r w:rsidRPr="00BF569D">
        <w:rPr>
          <w:rFonts w:ascii="Roboto" w:hAnsi="Roboto"/>
          <w:sz w:val="20"/>
          <w:szCs w:val="20"/>
        </w:rPr>
        <w:t>den Niederlanden,</w:t>
      </w:r>
      <w:r>
        <w:rPr>
          <w:rFonts w:ascii="Roboto" w:hAnsi="Roboto"/>
          <w:sz w:val="20"/>
          <w:szCs w:val="20"/>
        </w:rPr>
        <w:t xml:space="preserve"> treibt</w:t>
      </w:r>
      <w:r w:rsidRPr="00BF569D">
        <w:rPr>
          <w:rFonts w:ascii="Roboto" w:hAnsi="Roboto"/>
          <w:sz w:val="20"/>
          <w:szCs w:val="20"/>
        </w:rPr>
        <w:t xml:space="preserve"> die Geschäftsentwicklung voran und </w:t>
      </w:r>
      <w:r>
        <w:rPr>
          <w:rFonts w:ascii="Roboto" w:hAnsi="Roboto"/>
          <w:sz w:val="20"/>
          <w:szCs w:val="20"/>
        </w:rPr>
        <w:t xml:space="preserve">stärkt </w:t>
      </w:r>
      <w:r w:rsidRPr="00BF569D">
        <w:rPr>
          <w:rFonts w:ascii="Roboto" w:hAnsi="Roboto"/>
          <w:sz w:val="20"/>
          <w:szCs w:val="20"/>
        </w:rPr>
        <w:t xml:space="preserve">die Kundenbeziehungen in </w:t>
      </w:r>
      <w:r>
        <w:rPr>
          <w:rFonts w:ascii="Roboto" w:hAnsi="Roboto"/>
          <w:sz w:val="20"/>
          <w:szCs w:val="20"/>
        </w:rPr>
        <w:t>beiden</w:t>
      </w:r>
      <w:r w:rsidRPr="00BF569D">
        <w:rPr>
          <w:rFonts w:ascii="Roboto" w:hAnsi="Roboto"/>
          <w:sz w:val="20"/>
          <w:szCs w:val="20"/>
        </w:rPr>
        <w:t xml:space="preserve"> Märkten. </w:t>
      </w:r>
      <w:r w:rsidRPr="00C4577A">
        <w:rPr>
          <w:rFonts w:ascii="Roboto" w:hAnsi="Roboto"/>
          <w:sz w:val="20"/>
          <w:szCs w:val="20"/>
        </w:rPr>
        <w:t xml:space="preserve">Darüber hinaus wird er die Aktivitäten von Manitowoc in Nord- und Osteuropa ausbauen. </w:t>
      </w:r>
    </w:p>
    <w:p w:rsidR="00D57584" w:rsidRPr="00BF569D" w:rsidRDefault="00D57584" w:rsidP="00B0667A">
      <w:pPr>
        <w:rPr>
          <w:rFonts w:ascii="Roboto" w:hAnsi="Roboto"/>
          <w:sz w:val="20"/>
          <w:szCs w:val="20"/>
        </w:rPr>
      </w:pPr>
    </w:p>
    <w:p w:rsidR="00B0667A" w:rsidRPr="00BF569D" w:rsidRDefault="00B0667A" w:rsidP="00B0667A">
      <w:pPr>
        <w:rPr>
          <w:rFonts w:ascii="Roboto" w:hAnsi="Roboto"/>
          <w:sz w:val="20"/>
          <w:szCs w:val="20"/>
        </w:rPr>
      </w:pPr>
      <w:r w:rsidRPr="00BF569D">
        <w:rPr>
          <w:rFonts w:ascii="Roboto" w:hAnsi="Roboto"/>
          <w:sz w:val="20"/>
          <w:szCs w:val="20"/>
        </w:rPr>
        <w:t>„Wir freuen uns sehr, Timo</w:t>
      </w:r>
      <w:r w:rsidRPr="00302598">
        <w:rPr>
          <w:rFonts w:ascii="Roboto" w:hAnsi="Roboto"/>
          <w:sz w:val="20"/>
          <w:szCs w:val="20"/>
        </w:rPr>
        <w:t xml:space="preserve"> </w:t>
      </w:r>
      <w:r>
        <w:rPr>
          <w:rFonts w:ascii="Roboto" w:hAnsi="Roboto"/>
          <w:sz w:val="20"/>
          <w:szCs w:val="20"/>
        </w:rPr>
        <w:t>Stenz</w:t>
      </w:r>
      <w:r w:rsidRPr="00BF569D">
        <w:rPr>
          <w:rFonts w:ascii="Roboto" w:hAnsi="Roboto"/>
          <w:sz w:val="20"/>
          <w:szCs w:val="20"/>
        </w:rPr>
        <w:t xml:space="preserve"> in unserem Team willkommen zu heißen“, sagte Pier Domenico Ravera. „Mit seine</w:t>
      </w:r>
      <w:r>
        <w:rPr>
          <w:rFonts w:ascii="Roboto" w:hAnsi="Roboto"/>
          <w:sz w:val="20"/>
          <w:szCs w:val="20"/>
        </w:rPr>
        <w:t xml:space="preserve">r langjährigen Erfahrung im Vertrieb </w:t>
      </w:r>
      <w:r w:rsidRPr="00BF569D">
        <w:rPr>
          <w:rFonts w:ascii="Roboto" w:hAnsi="Roboto"/>
          <w:sz w:val="20"/>
          <w:szCs w:val="20"/>
        </w:rPr>
        <w:t>und</w:t>
      </w:r>
      <w:r>
        <w:rPr>
          <w:rFonts w:ascii="Roboto" w:hAnsi="Roboto"/>
          <w:sz w:val="20"/>
          <w:szCs w:val="20"/>
        </w:rPr>
        <w:t xml:space="preserve"> mit</w:t>
      </w:r>
      <w:r w:rsidRPr="00BF569D">
        <w:rPr>
          <w:rFonts w:ascii="Roboto" w:hAnsi="Roboto"/>
          <w:sz w:val="20"/>
          <w:szCs w:val="20"/>
        </w:rPr>
        <w:t xml:space="preserve"> seinem tiefen Verständnis der </w:t>
      </w:r>
      <w:r>
        <w:rPr>
          <w:rFonts w:ascii="Roboto" w:hAnsi="Roboto"/>
          <w:sz w:val="20"/>
          <w:szCs w:val="20"/>
        </w:rPr>
        <w:t>M</w:t>
      </w:r>
      <w:r w:rsidRPr="00BF569D">
        <w:rPr>
          <w:rFonts w:ascii="Roboto" w:hAnsi="Roboto"/>
          <w:sz w:val="20"/>
          <w:szCs w:val="20"/>
        </w:rPr>
        <w:t>aschinen</w:t>
      </w:r>
      <w:r>
        <w:rPr>
          <w:rFonts w:ascii="Roboto" w:hAnsi="Roboto"/>
          <w:sz w:val="20"/>
          <w:szCs w:val="20"/>
        </w:rPr>
        <w:t>bau</w:t>
      </w:r>
      <w:r w:rsidRPr="00BF569D">
        <w:rPr>
          <w:rFonts w:ascii="Roboto" w:hAnsi="Roboto"/>
          <w:sz w:val="20"/>
          <w:szCs w:val="20"/>
        </w:rPr>
        <w:t>branche wird Timo eine Schlüsselrolle beim Ausbau der Präsenz von Grove Mobilkranen in den Flotten unserer Kunden in den wichtigsten europäischen Regionen spielen.“</w:t>
      </w:r>
    </w:p>
    <w:p w:rsidR="00D57584" w:rsidRDefault="00D57584" w:rsidP="00B0667A">
      <w:pPr>
        <w:rPr>
          <w:rFonts w:ascii="Roboto" w:hAnsi="Roboto"/>
          <w:sz w:val="20"/>
          <w:szCs w:val="20"/>
        </w:rPr>
      </w:pPr>
    </w:p>
    <w:p w:rsidR="00B0667A" w:rsidRPr="00BF569D" w:rsidRDefault="7AB80CB4" w:rsidP="00B0667A">
      <w:pPr>
        <w:rPr>
          <w:rFonts w:ascii="Roboto" w:hAnsi="Roboto"/>
          <w:sz w:val="20"/>
          <w:szCs w:val="20"/>
        </w:rPr>
      </w:pPr>
      <w:r w:rsidRPr="7AB80CB4">
        <w:rPr>
          <w:rFonts w:ascii="Roboto" w:hAnsi="Roboto"/>
          <w:sz w:val="20"/>
          <w:szCs w:val="20"/>
        </w:rPr>
        <w:t>Neben seiner Erfahrung in der Maschinenbaubranche verfügt Timo Stenz über langjährige Expertise in leitenden Vertriebspositionen. Nach Abschluss seines Wirtschaftsingenieurstudiums an der TU Darmstadt begann er seine Karriere bei der BOMAG GmbH. Im Laufe seiner Karriere hatte er verschiedene Führungspositionen bei BOMAG inne und war</w:t>
      </w:r>
      <w:r w:rsidR="00614B2C">
        <w:rPr>
          <w:rFonts w:ascii="Roboto" w:hAnsi="Roboto"/>
          <w:sz w:val="20"/>
          <w:szCs w:val="20"/>
        </w:rPr>
        <w:t xml:space="preserve"> zuletzt</w:t>
      </w:r>
      <w:r w:rsidRPr="7AB80CB4">
        <w:rPr>
          <w:rFonts w:ascii="Roboto" w:hAnsi="Roboto"/>
          <w:sz w:val="20"/>
          <w:szCs w:val="20"/>
        </w:rPr>
        <w:t xml:space="preserve"> als Global Sales Direktor tätig.</w:t>
      </w:r>
    </w:p>
    <w:p w:rsidR="00D57584" w:rsidRDefault="00D57584" w:rsidP="00B0667A">
      <w:pPr>
        <w:rPr>
          <w:rFonts w:ascii="Roboto" w:hAnsi="Roboto"/>
          <w:sz w:val="20"/>
          <w:szCs w:val="20"/>
        </w:rPr>
      </w:pPr>
    </w:p>
    <w:p w:rsidR="00B0667A" w:rsidRPr="00FD675A" w:rsidRDefault="00B0667A" w:rsidP="00B0667A">
      <w:pPr>
        <w:rPr>
          <w:rFonts w:ascii="Roboto" w:hAnsi="Roboto"/>
          <w:sz w:val="20"/>
          <w:szCs w:val="20"/>
        </w:rPr>
      </w:pPr>
      <w:r w:rsidRPr="00302598">
        <w:rPr>
          <w:rFonts w:ascii="Roboto" w:hAnsi="Roboto"/>
          <w:sz w:val="20"/>
          <w:szCs w:val="20"/>
        </w:rPr>
        <w:t>Zu seiner neuen Rolle sagte Timo Stenz: „Ich freue mich sehr, Teil von Manitowoc Cranes zu werden – einem Unternehmen</w:t>
      </w:r>
      <w:r>
        <w:rPr>
          <w:rFonts w:ascii="Roboto" w:hAnsi="Roboto"/>
          <w:sz w:val="20"/>
          <w:szCs w:val="20"/>
        </w:rPr>
        <w:t xml:space="preserve"> mit einem</w:t>
      </w:r>
      <w:r w:rsidRPr="00302598">
        <w:rPr>
          <w:rFonts w:ascii="Roboto" w:hAnsi="Roboto"/>
          <w:sz w:val="20"/>
          <w:szCs w:val="20"/>
        </w:rPr>
        <w:t xml:space="preserve"> starke</w:t>
      </w:r>
      <w:r>
        <w:rPr>
          <w:rFonts w:ascii="Roboto" w:hAnsi="Roboto"/>
          <w:sz w:val="20"/>
          <w:szCs w:val="20"/>
        </w:rPr>
        <w:t>n Produktp</w:t>
      </w:r>
      <w:r w:rsidRPr="00302598">
        <w:rPr>
          <w:rFonts w:ascii="Roboto" w:hAnsi="Roboto"/>
          <w:sz w:val="20"/>
          <w:szCs w:val="20"/>
        </w:rPr>
        <w:t>ortfolio und</w:t>
      </w:r>
      <w:r>
        <w:rPr>
          <w:rFonts w:ascii="Roboto" w:hAnsi="Roboto"/>
          <w:sz w:val="20"/>
          <w:szCs w:val="20"/>
        </w:rPr>
        <w:t xml:space="preserve"> einem klaren</w:t>
      </w:r>
      <w:r w:rsidRPr="00302598">
        <w:rPr>
          <w:rFonts w:ascii="Roboto" w:hAnsi="Roboto"/>
          <w:sz w:val="20"/>
          <w:szCs w:val="20"/>
        </w:rPr>
        <w:t xml:space="preserve"> Qualitätsversprechen</w:t>
      </w:r>
      <w:r>
        <w:rPr>
          <w:rFonts w:ascii="Roboto" w:hAnsi="Roboto"/>
          <w:sz w:val="20"/>
          <w:szCs w:val="20"/>
        </w:rPr>
        <w:t>.</w:t>
      </w:r>
      <w:r w:rsidRPr="00302598">
        <w:rPr>
          <w:rFonts w:ascii="Roboto" w:hAnsi="Roboto"/>
          <w:sz w:val="20"/>
          <w:szCs w:val="20"/>
        </w:rPr>
        <w:t xml:space="preserve"> </w:t>
      </w:r>
      <w:r w:rsidRPr="00FD675A">
        <w:rPr>
          <w:rFonts w:ascii="Roboto" w:hAnsi="Roboto"/>
          <w:sz w:val="20"/>
          <w:szCs w:val="20"/>
        </w:rPr>
        <w:t>Ich freue mich auf die Zusammenarbeit mit dem Grove-Team und darauf, bestehende Partnerschaften zu pflegen und neue, langfristige Kundenbeziehungen aufzubauen.“</w:t>
      </w:r>
    </w:p>
    <w:p w:rsidR="00B0667A" w:rsidRPr="00B0667A" w:rsidRDefault="00B0667A" w:rsidP="00B0667A">
      <w:pPr>
        <w:spacing w:line="276" w:lineRule="auto"/>
        <w:rPr>
          <w:rFonts w:ascii="Roboto" w:hAnsi="Roboto"/>
          <w:color w:val="000000"/>
          <w:sz w:val="20"/>
          <w:szCs w:val="20"/>
        </w:rPr>
      </w:pPr>
    </w:p>
    <w:p w:rsidR="00A57F06" w:rsidRPr="00454218" w:rsidRDefault="1BD85499" w:rsidP="48C5A4B0">
      <w:pPr>
        <w:spacing w:line="276" w:lineRule="auto"/>
        <w:jc w:val="center"/>
        <w:rPr>
          <w:rFonts w:ascii="Roboto" w:eastAsia="Roboto" w:hAnsi="Roboto" w:cs="Roboto"/>
          <w:color w:val="000000" w:themeColor="text1"/>
          <w:sz w:val="20"/>
          <w:szCs w:val="20"/>
        </w:rPr>
      </w:pPr>
      <w:r>
        <w:rPr>
          <w:rFonts w:ascii="Roboto" w:hAnsi="Roboto"/>
          <w:color w:val="000000" w:themeColor="text1"/>
          <w:sz w:val="20"/>
          <w:szCs w:val="20"/>
        </w:rPr>
        <w:t>–ENDE–</w:t>
      </w:r>
    </w:p>
    <w:p w:rsidR="00143EB9" w:rsidRDefault="00143EB9" w:rsidP="2998B9DB">
      <w:pPr>
        <w:spacing w:line="240" w:lineRule="exact"/>
        <w:rPr>
          <w:rFonts w:ascii="Roboto" w:eastAsia="Verdana" w:hAnsi="Roboto" w:cs="Verdana"/>
          <w:color w:val="ED1C2A"/>
          <w:sz w:val="18"/>
          <w:szCs w:val="18"/>
        </w:rPr>
      </w:pPr>
    </w:p>
    <w:p w:rsidR="00690AF4" w:rsidRDefault="00690AF4" w:rsidP="00DE3E09">
      <w:pPr>
        <w:spacing w:line="240" w:lineRule="exact"/>
        <w:rPr>
          <w:rFonts w:ascii="Roboto" w:eastAsia="Verdana" w:hAnsi="Roboto" w:cs="Verdana"/>
          <w:color w:val="ED1C2A"/>
          <w:sz w:val="18"/>
          <w:szCs w:val="18"/>
        </w:rPr>
      </w:pPr>
    </w:p>
    <w:p w:rsidR="00DE3E09" w:rsidRPr="00C4577A" w:rsidRDefault="00DE3E09" w:rsidP="00DE3E09">
      <w:pPr>
        <w:spacing w:line="240" w:lineRule="exact"/>
        <w:rPr>
          <w:rFonts w:ascii="Roboto" w:hAnsi="Roboto"/>
          <w:sz w:val="18"/>
          <w:szCs w:val="18"/>
        </w:rPr>
      </w:pPr>
      <w:r w:rsidRPr="00C4577A">
        <w:rPr>
          <w:rFonts w:ascii="Roboto" w:hAnsi="Roboto"/>
          <w:color w:val="ED1C2A"/>
          <w:sz w:val="18"/>
          <w:szCs w:val="18"/>
        </w:rPr>
        <w:t>ANSPRECHPARTNER</w:t>
      </w:r>
    </w:p>
    <w:p w:rsidR="00616A67" w:rsidRPr="00C4577A" w:rsidRDefault="00616A67" w:rsidP="00616A67">
      <w:pPr>
        <w:tabs>
          <w:tab w:val="left" w:pos="3969"/>
        </w:tabs>
        <w:spacing w:line="276" w:lineRule="auto"/>
        <w:rPr>
          <w:rFonts w:ascii="Roboto" w:eastAsia="Roboto" w:hAnsi="Roboto" w:cs="Roboto"/>
          <w:color w:val="41525C"/>
          <w:sz w:val="18"/>
          <w:szCs w:val="18"/>
        </w:rPr>
      </w:pPr>
      <w:r w:rsidRPr="00C4577A">
        <w:rPr>
          <w:rFonts w:ascii="Roboto" w:eastAsia="Roboto" w:hAnsi="Roboto" w:cs="Roboto"/>
          <w:b/>
          <w:bCs/>
          <w:color w:val="41525C"/>
          <w:sz w:val="18"/>
          <w:szCs w:val="18"/>
        </w:rPr>
        <w:t>Insa Heim</w:t>
      </w:r>
      <w:r w:rsidRPr="00C4577A">
        <w:tab/>
      </w:r>
    </w:p>
    <w:p w:rsidR="00616A67" w:rsidRPr="00C4577A" w:rsidRDefault="00616A67" w:rsidP="00616A67">
      <w:pPr>
        <w:tabs>
          <w:tab w:val="left" w:pos="3969"/>
        </w:tabs>
        <w:spacing w:line="276" w:lineRule="auto"/>
        <w:rPr>
          <w:rFonts w:ascii="Roboto" w:eastAsia="Roboto" w:hAnsi="Roboto" w:cs="Roboto"/>
          <w:color w:val="41525C"/>
          <w:sz w:val="18"/>
          <w:szCs w:val="18"/>
        </w:rPr>
      </w:pPr>
      <w:r w:rsidRPr="00D463F5">
        <w:rPr>
          <w:rFonts w:ascii="Roboto" w:eastAsia="Roboto" w:hAnsi="Roboto" w:cs="Roboto"/>
          <w:color w:val="41525C"/>
          <w:sz w:val="18"/>
          <w:szCs w:val="18"/>
        </w:rPr>
        <w:t>Marketing</w:t>
      </w:r>
      <w:r w:rsidRPr="00C4577A">
        <w:rPr>
          <w:rFonts w:ascii="Roboto" w:eastAsia="Roboto" w:hAnsi="Roboto" w:cs="Roboto"/>
          <w:color w:val="41525C"/>
          <w:sz w:val="18"/>
          <w:szCs w:val="18"/>
        </w:rPr>
        <w:t xml:space="preserve"> Manager | Mobile Cranes Europe &amp; Africa</w:t>
      </w:r>
    </w:p>
    <w:p w:rsidR="00616A67" w:rsidRPr="005263C0" w:rsidRDefault="00616A67" w:rsidP="00616A67">
      <w:pPr>
        <w:tabs>
          <w:tab w:val="left" w:pos="3969"/>
        </w:tabs>
        <w:spacing w:line="276" w:lineRule="auto"/>
        <w:rPr>
          <w:rFonts w:ascii="Roboto" w:eastAsia="Roboto" w:hAnsi="Roboto" w:cs="Roboto"/>
          <w:color w:val="41525C"/>
          <w:sz w:val="18"/>
          <w:szCs w:val="18"/>
        </w:rPr>
      </w:pPr>
      <w:r w:rsidRPr="005263C0">
        <w:rPr>
          <w:rFonts w:ascii="Roboto" w:eastAsia="Roboto" w:hAnsi="Roboto" w:cs="Roboto"/>
          <w:color w:val="41525C"/>
          <w:sz w:val="18"/>
          <w:szCs w:val="18"/>
        </w:rPr>
        <w:t>Manitowoc</w:t>
      </w:r>
      <w:r w:rsidRPr="005263C0">
        <w:tab/>
      </w:r>
    </w:p>
    <w:p w:rsidR="00616A67" w:rsidRPr="005263C0" w:rsidRDefault="00616A67" w:rsidP="00616A67">
      <w:pPr>
        <w:spacing w:line="240" w:lineRule="exact"/>
        <w:rPr>
          <w:rFonts w:ascii="Roboto" w:eastAsia="Roboto" w:hAnsi="Roboto" w:cs="Roboto"/>
          <w:color w:val="41525C"/>
          <w:sz w:val="18"/>
          <w:szCs w:val="18"/>
        </w:rPr>
      </w:pPr>
      <w:r w:rsidRPr="005263C0">
        <w:rPr>
          <w:rFonts w:ascii="Roboto" w:eastAsia="Roboto" w:hAnsi="Roboto" w:cs="Roboto"/>
          <w:color w:val="41525C"/>
          <w:sz w:val="18"/>
          <w:szCs w:val="18"/>
        </w:rPr>
        <w:t>T +49 4421 294 4170   |   M +49 1522 294 4282</w:t>
      </w:r>
    </w:p>
    <w:p w:rsidR="00616A67" w:rsidRPr="00D463F5" w:rsidRDefault="00D463F5" w:rsidP="00616A67">
      <w:pPr>
        <w:spacing w:line="240" w:lineRule="exact"/>
        <w:rPr>
          <w:rFonts w:ascii="Roboto" w:eastAsia="Roboto" w:hAnsi="Roboto" w:cs="Roboto"/>
          <w:color w:val="41525C"/>
          <w:sz w:val="18"/>
          <w:szCs w:val="18"/>
        </w:rPr>
      </w:pPr>
      <w:hyperlink r:id="rId12" w:history="1">
        <w:r w:rsidRPr="00D463F5">
          <w:rPr>
            <w:rStyle w:val="Hyperlink"/>
            <w:rFonts w:ascii="Roboto" w:eastAsia="Roboto" w:hAnsi="Roboto" w:cs="Roboto"/>
            <w:color w:val="41525C"/>
            <w:sz w:val="18"/>
            <w:szCs w:val="18"/>
          </w:rPr>
          <w:t>insa.heim@manitowoc.com</w:t>
        </w:r>
      </w:hyperlink>
    </w:p>
    <w:p w:rsidR="04B7C7BF" w:rsidRDefault="04B7C7BF" w:rsidP="009471EB">
      <w:pPr>
        <w:spacing w:line="240" w:lineRule="exact"/>
        <w:rPr>
          <w:rFonts w:ascii="Roboto" w:hAnsi="Roboto"/>
          <w:color w:val="ED1C2A"/>
          <w:sz w:val="18"/>
          <w:szCs w:val="18"/>
        </w:rPr>
      </w:pPr>
      <w:r w:rsidRPr="00C4577A">
        <w:rPr>
          <w:rFonts w:ascii="Roboto" w:hAnsi="Roboto"/>
          <w:color w:val="ED1C2A"/>
          <w:sz w:val="18"/>
          <w:szCs w:val="18"/>
        </w:rPr>
        <w:t xml:space="preserve"> </w:t>
      </w:r>
    </w:p>
    <w:p w:rsidR="00806725" w:rsidRPr="00C4577A" w:rsidRDefault="00806725" w:rsidP="009471EB">
      <w:pPr>
        <w:spacing w:line="240" w:lineRule="exact"/>
        <w:rPr>
          <w:rFonts w:ascii="Roboto" w:hAnsi="Roboto"/>
          <w:sz w:val="18"/>
          <w:szCs w:val="18"/>
        </w:rPr>
      </w:pPr>
    </w:p>
    <w:p w:rsidR="001C37DA" w:rsidRPr="00C4577A" w:rsidRDefault="001C37DA" w:rsidP="001C37DA">
      <w:pPr>
        <w:pStyle w:val="paragraph"/>
        <w:spacing w:before="0" w:beforeAutospacing="0" w:after="0" w:afterAutospacing="0"/>
        <w:textAlignment w:val="baseline"/>
        <w:rPr>
          <w:rFonts w:ascii="Roboto" w:hAnsi="Roboto" w:cs="Segoe UI"/>
          <w:sz w:val="18"/>
          <w:szCs w:val="18"/>
        </w:rPr>
      </w:pPr>
      <w:r w:rsidRPr="00C4577A">
        <w:rPr>
          <w:rStyle w:val="normaltextrun"/>
          <w:rFonts w:ascii="Roboto" w:hAnsi="Roboto"/>
          <w:color w:val="FF0000"/>
          <w:sz w:val="18"/>
          <w:szCs w:val="18"/>
        </w:rPr>
        <w:t>ÜBER THE MANITOWOC COMPANY INC.</w:t>
      </w:r>
      <w:r w:rsidRPr="00C4577A">
        <w:rPr>
          <w:rStyle w:val="eop"/>
          <w:rFonts w:ascii="Roboto" w:hAnsi="Roboto"/>
          <w:color w:val="FF0000"/>
          <w:sz w:val="18"/>
          <w:szCs w:val="18"/>
        </w:rPr>
        <w:t> </w:t>
      </w:r>
    </w:p>
    <w:p w:rsidR="001C37DA" w:rsidRPr="009C28D9" w:rsidRDefault="001C37DA" w:rsidP="001C37DA">
      <w:pPr>
        <w:pStyle w:val="paragraph"/>
        <w:spacing w:before="0" w:beforeAutospacing="0" w:after="0" w:afterAutospacing="0"/>
        <w:textAlignment w:val="baseline"/>
        <w:rPr>
          <w:rFonts w:ascii="Roboto" w:hAnsi="Roboto" w:cs="Segoe UI"/>
          <w:color w:val="41525C"/>
          <w:sz w:val="18"/>
          <w:szCs w:val="18"/>
        </w:rPr>
      </w:pPr>
      <w:r>
        <w:rPr>
          <w:rStyle w:val="normaltextrun"/>
          <w:rFonts w:ascii="Roboto" w:hAnsi="Roboto"/>
          <w:color w:val="41525C"/>
          <w:sz w:val="18"/>
          <w:szCs w:val="18"/>
        </w:rPr>
        <w:t xml:space="preserve">The Manitowoc Company wurde 1902 gegründet und bietet auf ihren Märkten seit 120 Jahren qualitativ hochwertige, kundenorientierte Produkte und Servicedienstleistungen. Manitowoc gehört zu den weltweit führenden Anbietern hochentwickelter Hebelösungen. Mit seinen hundertprozentigen Tochtergesellschaften entwirft, produziert, vermarktet, vertreibt und betreut Manitowoc unter den Handelsmarken Aspen Equipment, Grove, Manitowoc, MGX </w:t>
      </w:r>
      <w:r>
        <w:rPr>
          <w:rStyle w:val="normaltextrun"/>
          <w:rFonts w:ascii="Roboto" w:hAnsi="Roboto"/>
          <w:color w:val="41525C"/>
          <w:sz w:val="18"/>
          <w:szCs w:val="18"/>
        </w:rPr>
        <w:lastRenderedPageBreak/>
        <w:t>Equipment Services, National Crane, Potain und Shuttlelift umfassende Produktreihen von hydraulischen Mobilkranen, Gitterauslegerraupenkranen, LKW-Aufbaukranen und Turmdrehkranen.</w:t>
      </w:r>
      <w:r>
        <w:rPr>
          <w:rStyle w:val="eop"/>
          <w:rFonts w:ascii="Roboto" w:hAnsi="Roboto"/>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sz w:val="18"/>
          <w:szCs w:val="18"/>
        </w:rPr>
        <w:t> </w:t>
      </w:r>
    </w:p>
    <w:p w:rsidR="001C37DA" w:rsidRPr="00CF36CE" w:rsidRDefault="001C37DA" w:rsidP="001C37DA">
      <w:pPr>
        <w:pStyle w:val="paragraph"/>
        <w:spacing w:before="0" w:beforeAutospacing="0" w:after="0" w:afterAutospacing="0"/>
        <w:textAlignment w:val="baseline"/>
        <w:rPr>
          <w:rFonts w:ascii="Roboto" w:hAnsi="Roboto" w:cs="Segoe UI"/>
          <w:sz w:val="18"/>
          <w:szCs w:val="18"/>
          <w:lang w:val="en-GB"/>
        </w:rPr>
      </w:pPr>
      <w:proofErr w:type="gramStart"/>
      <w:r w:rsidRPr="00CF36CE">
        <w:rPr>
          <w:rStyle w:val="normaltextrun"/>
          <w:rFonts w:ascii="Roboto" w:hAnsi="Roboto"/>
          <w:color w:val="ED1C2A"/>
          <w:sz w:val="18"/>
          <w:szCs w:val="18"/>
          <w:lang w:val="en-GB"/>
        </w:rPr>
        <w:t>THE MANITOWOC COMPANY, INC.</w:t>
      </w:r>
      <w:proofErr w:type="gramEnd"/>
      <w:r w:rsidRPr="00CF36CE">
        <w:rPr>
          <w:rStyle w:val="eop"/>
          <w:rFonts w:ascii="Roboto" w:hAnsi="Roboto"/>
          <w:color w:val="ED1C2A"/>
          <w:sz w:val="18"/>
          <w:szCs w:val="18"/>
          <w:lang w:val="en-GB"/>
        </w:rPr>
        <w:t> </w:t>
      </w:r>
    </w:p>
    <w:p w:rsidR="001C37DA" w:rsidRPr="00CF36CE" w:rsidRDefault="001C37DA" w:rsidP="001C37DA">
      <w:pPr>
        <w:pStyle w:val="paragraph"/>
        <w:spacing w:before="0" w:beforeAutospacing="0" w:after="0" w:afterAutospacing="0"/>
        <w:textAlignment w:val="baseline"/>
        <w:rPr>
          <w:rFonts w:ascii="Roboto" w:hAnsi="Roboto" w:cs="Segoe UI"/>
          <w:color w:val="41525C"/>
          <w:sz w:val="18"/>
          <w:szCs w:val="18"/>
          <w:lang w:val="en-GB"/>
        </w:rPr>
      </w:pPr>
      <w:r w:rsidRPr="00CF36CE">
        <w:rPr>
          <w:rStyle w:val="normaltextrun"/>
          <w:rFonts w:ascii="Roboto" w:hAnsi="Roboto"/>
          <w:color w:val="41525C"/>
          <w:sz w:val="18"/>
          <w:szCs w:val="18"/>
          <w:lang w:val="en-GB"/>
        </w:rPr>
        <w:t>One Park Plaza – 11270 West Park Place – Suite 1000 – Milwaukee, WI 53224, USA</w:t>
      </w:r>
      <w:r w:rsidRPr="00CF36CE">
        <w:rPr>
          <w:rStyle w:val="eop"/>
          <w:rFonts w:ascii="Roboto" w:hAnsi="Roboto"/>
          <w:color w:val="41525C"/>
          <w:sz w:val="18"/>
          <w:szCs w:val="18"/>
          <w:lang w:val="en-GB"/>
        </w:rPr>
        <w:t> </w:t>
      </w:r>
    </w:p>
    <w:p w:rsidR="001C37DA" w:rsidRDefault="001C37DA" w:rsidP="001C37DA">
      <w:pPr>
        <w:pStyle w:val="paragraph"/>
        <w:spacing w:before="0" w:beforeAutospacing="0" w:after="0" w:afterAutospacing="0"/>
        <w:textAlignment w:val="baseline"/>
        <w:rPr>
          <w:rStyle w:val="eop"/>
        </w:rPr>
      </w:pPr>
      <w:r>
        <w:rPr>
          <w:rStyle w:val="normaltextrun"/>
          <w:rFonts w:ascii="Roboto" w:hAnsi="Roboto"/>
          <w:color w:val="41525C"/>
          <w:sz w:val="18"/>
          <w:szCs w:val="18"/>
        </w:rPr>
        <w:t>Tel. +1 414 760 4600</w:t>
      </w:r>
      <w:r>
        <w:rPr>
          <w:rStyle w:val="eop"/>
          <w:rFonts w:ascii="Roboto" w:hAnsi="Roboto"/>
          <w:color w:val="41525C"/>
          <w:sz w:val="18"/>
          <w:szCs w:val="18"/>
        </w:rPr>
        <w:t> </w:t>
      </w:r>
    </w:p>
    <w:p w:rsidR="2998B9DB" w:rsidRPr="0010268F" w:rsidRDefault="006C6B8E" w:rsidP="0057797E">
      <w:pPr>
        <w:pStyle w:val="paragraph"/>
        <w:spacing w:before="0" w:beforeAutospacing="0" w:after="0" w:afterAutospacing="0"/>
        <w:textAlignment w:val="baseline"/>
        <w:rPr>
          <w:rFonts w:ascii="Roboto" w:hAnsi="Roboto"/>
          <w:b/>
          <w:bCs/>
          <w:color w:val="41525C"/>
          <w:sz w:val="18"/>
          <w:szCs w:val="18"/>
        </w:rPr>
      </w:pPr>
      <w:r>
        <w:rPr>
          <w:rStyle w:val="eop"/>
          <w:rFonts w:ascii="Roboto" w:hAnsi="Roboto"/>
          <w:color w:val="41525C"/>
          <w:sz w:val="18"/>
          <w:szCs w:val="18"/>
        </w:rPr>
        <w:t>www.manitowoc.com</w:t>
      </w:r>
    </w:p>
    <w:sectPr w:rsidR="2998B9DB" w:rsidRPr="0010268F" w:rsidSect="001A77AA">
      <w:headerReference w:type="default" r:id="rId13"/>
      <w:footerReference w:type="default" r:id="rId14"/>
      <w:headerReference w:type="first" r:id="rId15"/>
      <w:footerReference w:type="first" r:id="rId16"/>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0615" w:rsidRDefault="00960615">
      <w:r>
        <w:separator/>
      </w:r>
    </w:p>
  </w:endnote>
  <w:endnote w:type="continuationSeparator" w:id="0">
    <w:p w:rsidR="00960615" w:rsidRDefault="00960615">
      <w:r>
        <w:continuationSeparator/>
      </w:r>
    </w:p>
  </w:endnote>
  <w:endnote w:type="continuationNotice" w:id="1">
    <w:p w:rsidR="00960615" w:rsidRDefault="00960615"/>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730A2C">
      <w:tc>
        <w:tcPr>
          <w:tcW w:w="3135" w:type="dxa"/>
        </w:tcPr>
        <w:p w:rsidR="00730A2C" w:rsidRDefault="00730A2C" w:rsidP="043DB58B">
          <w:pPr>
            <w:pStyle w:val="Header"/>
            <w:ind w:left="-115"/>
          </w:pPr>
        </w:p>
      </w:tc>
      <w:tc>
        <w:tcPr>
          <w:tcW w:w="3135" w:type="dxa"/>
        </w:tcPr>
        <w:p w:rsidR="00730A2C" w:rsidRDefault="00730A2C" w:rsidP="043DB58B">
          <w:pPr>
            <w:pStyle w:val="Header"/>
            <w:jc w:val="center"/>
          </w:pPr>
        </w:p>
      </w:tc>
      <w:tc>
        <w:tcPr>
          <w:tcW w:w="3135" w:type="dxa"/>
        </w:tcPr>
        <w:p w:rsidR="00730A2C" w:rsidRDefault="00730A2C" w:rsidP="043DB58B">
          <w:pPr>
            <w:pStyle w:val="Header"/>
            <w:ind w:right="-115"/>
            <w:jc w:val="right"/>
          </w:pPr>
        </w:p>
      </w:tc>
    </w:tr>
  </w:tbl>
  <w:p w:rsidR="00730A2C" w:rsidRDefault="00730A2C"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730A2C">
      <w:tc>
        <w:tcPr>
          <w:tcW w:w="3135" w:type="dxa"/>
        </w:tcPr>
        <w:p w:rsidR="00730A2C" w:rsidRDefault="00730A2C" w:rsidP="043DB58B">
          <w:pPr>
            <w:pStyle w:val="Header"/>
            <w:ind w:left="-115"/>
          </w:pPr>
        </w:p>
      </w:tc>
      <w:tc>
        <w:tcPr>
          <w:tcW w:w="3135" w:type="dxa"/>
        </w:tcPr>
        <w:p w:rsidR="00730A2C" w:rsidRDefault="00730A2C" w:rsidP="043DB58B">
          <w:pPr>
            <w:pStyle w:val="Header"/>
            <w:jc w:val="center"/>
          </w:pPr>
        </w:p>
      </w:tc>
      <w:tc>
        <w:tcPr>
          <w:tcW w:w="3135" w:type="dxa"/>
        </w:tcPr>
        <w:p w:rsidR="00730A2C" w:rsidRDefault="00730A2C" w:rsidP="043DB58B">
          <w:pPr>
            <w:pStyle w:val="Header"/>
            <w:jc w:val="center"/>
          </w:pPr>
        </w:p>
      </w:tc>
      <w:tc>
        <w:tcPr>
          <w:tcW w:w="3135" w:type="dxa"/>
        </w:tcPr>
        <w:p w:rsidR="00730A2C" w:rsidRDefault="00730A2C" w:rsidP="043DB58B">
          <w:pPr>
            <w:pStyle w:val="Header"/>
            <w:ind w:right="-115"/>
            <w:jc w:val="right"/>
          </w:pPr>
        </w:p>
      </w:tc>
    </w:tr>
  </w:tbl>
  <w:p w:rsidR="00730A2C" w:rsidRDefault="00730A2C"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0615" w:rsidRDefault="00960615">
      <w:r>
        <w:separator/>
      </w:r>
    </w:p>
  </w:footnote>
  <w:footnote w:type="continuationSeparator" w:id="0">
    <w:p w:rsidR="00960615" w:rsidRDefault="00960615">
      <w:r>
        <w:continuationSeparator/>
      </w:r>
    </w:p>
  </w:footnote>
  <w:footnote w:type="continuationNotice" w:id="1">
    <w:p w:rsidR="00960615" w:rsidRDefault="00960615"/>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5604" w:rsidRPr="006F5604" w:rsidRDefault="006F5604" w:rsidP="0091686E">
    <w:pPr>
      <w:tabs>
        <w:tab w:val="left" w:pos="6096"/>
      </w:tabs>
      <w:spacing w:line="276" w:lineRule="auto"/>
    </w:pPr>
    <w:r w:rsidRPr="00C4577A">
      <w:rPr>
        <w:rFonts w:ascii="Verdana" w:eastAsia="Verdana" w:hAnsi="Verdana" w:cs="Verdana"/>
        <w:color w:val="000000" w:themeColor="text1"/>
        <w:sz w:val="16"/>
        <w:szCs w:val="16"/>
      </w:rPr>
      <w:t>Manitowoc ernennt Timo Stenz zum neuen Vice President Sales für Mobilkrane in Zentraleuropa</w:t>
    </w:r>
  </w:p>
  <w:p w:rsidR="0091686E" w:rsidRPr="00C4577A" w:rsidRDefault="00806725" w:rsidP="0091686E">
    <w:pPr>
      <w:tabs>
        <w:tab w:val="left" w:pos="6096"/>
      </w:tabs>
      <w:spacing w:line="276" w:lineRule="auto"/>
      <w:rPr>
        <w:rFonts w:ascii="Verdana" w:eastAsia="Verdana" w:hAnsi="Verdana" w:cs="Verdana"/>
        <w:color w:val="000000" w:themeColor="text1"/>
        <w:sz w:val="16"/>
        <w:szCs w:val="16"/>
        <w:lang w:val="en-US"/>
      </w:rPr>
    </w:pPr>
    <w:r>
      <w:rPr>
        <w:rFonts w:ascii="Verdana" w:eastAsia="Verdana" w:hAnsi="Verdana" w:cs="Verdana"/>
        <w:color w:val="000000" w:themeColor="text1"/>
        <w:sz w:val="16"/>
        <w:szCs w:val="16"/>
        <w:lang w:val="en-US"/>
      </w:rPr>
      <w:t>1</w:t>
    </w:r>
    <w:r w:rsidR="7AB80CB4" w:rsidRPr="00C4577A">
      <w:rPr>
        <w:rFonts w:ascii="Verdana" w:eastAsia="Verdana" w:hAnsi="Verdana" w:cs="Verdana"/>
        <w:color w:val="000000" w:themeColor="text1"/>
        <w:sz w:val="16"/>
        <w:szCs w:val="16"/>
        <w:lang w:val="en-US"/>
      </w:rPr>
      <w:t xml:space="preserve"> </w:t>
    </w:r>
    <w:r>
      <w:rPr>
        <w:rFonts w:ascii="Verdana" w:eastAsia="Verdana" w:hAnsi="Verdana" w:cs="Verdana"/>
        <w:color w:val="000000" w:themeColor="text1"/>
        <w:sz w:val="16"/>
        <w:szCs w:val="16"/>
        <w:lang w:val="en-US"/>
      </w:rPr>
      <w:t>September</w:t>
    </w:r>
    <w:r w:rsidR="7AB80CB4" w:rsidRPr="00C4577A">
      <w:rPr>
        <w:rFonts w:ascii="Verdana" w:eastAsia="Verdana" w:hAnsi="Verdana" w:cs="Verdana"/>
        <w:color w:val="000000" w:themeColor="text1"/>
        <w:sz w:val="16"/>
        <w:szCs w:val="16"/>
        <w:lang w:val="en-US"/>
      </w:rPr>
      <w:t xml:space="preserve"> 2025</w:t>
    </w:r>
  </w:p>
  <w:p w:rsidR="00730A2C" w:rsidRPr="00C4577A" w:rsidRDefault="00730A2C" w:rsidP="48C5A4B0">
    <w:pPr>
      <w:pStyle w:val="Header"/>
      <w:rPr>
        <w:color w:val="41525C"/>
        <w:lang w:val="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730A2C">
      <w:tc>
        <w:tcPr>
          <w:tcW w:w="3135" w:type="dxa"/>
        </w:tcPr>
        <w:p w:rsidR="00730A2C" w:rsidRDefault="00730A2C" w:rsidP="043DB58B">
          <w:pPr>
            <w:pStyle w:val="Header"/>
            <w:ind w:left="-115"/>
          </w:pPr>
        </w:p>
      </w:tc>
      <w:tc>
        <w:tcPr>
          <w:tcW w:w="3135" w:type="dxa"/>
        </w:tcPr>
        <w:p w:rsidR="00730A2C" w:rsidRDefault="00730A2C" w:rsidP="043DB58B">
          <w:pPr>
            <w:pStyle w:val="Header"/>
            <w:jc w:val="center"/>
          </w:pPr>
        </w:p>
      </w:tc>
      <w:tc>
        <w:tcPr>
          <w:tcW w:w="3135" w:type="dxa"/>
        </w:tcPr>
        <w:p w:rsidR="00730A2C" w:rsidRDefault="00730A2C" w:rsidP="043DB58B">
          <w:pPr>
            <w:pStyle w:val="Header"/>
            <w:ind w:right="-115"/>
            <w:jc w:val="right"/>
          </w:pPr>
        </w:p>
      </w:tc>
    </w:tr>
  </w:tbl>
  <w:p w:rsidR="00730A2C" w:rsidRDefault="00730A2C" w:rsidP="043DB58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29D5D63"/>
    <w:multiLevelType w:val="multilevel"/>
    <w:tmpl w:val="ADE84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6">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9"/>
  </w:num>
  <w:num w:numId="4">
    <w:abstractNumId w:val="18"/>
  </w:num>
  <w:num w:numId="5">
    <w:abstractNumId w:val="7"/>
  </w:num>
  <w:num w:numId="6">
    <w:abstractNumId w:val="12"/>
  </w:num>
  <w:num w:numId="7">
    <w:abstractNumId w:val="8"/>
  </w:num>
  <w:num w:numId="8">
    <w:abstractNumId w:val="3"/>
  </w:num>
  <w:num w:numId="9">
    <w:abstractNumId w:val="19"/>
  </w:num>
  <w:num w:numId="10">
    <w:abstractNumId w:val="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7"/>
  </w:num>
  <w:num w:numId="15">
    <w:abstractNumId w:val="11"/>
  </w:num>
  <w:num w:numId="16">
    <w:abstractNumId w:val="10"/>
  </w:num>
  <w:num w:numId="17">
    <w:abstractNumId w:val="16"/>
  </w:num>
  <w:num w:numId="18">
    <w:abstractNumId w:val="0"/>
  </w:num>
  <w:num w:numId="19">
    <w:abstractNumId w:val="6"/>
  </w:num>
  <w:num w:numId="20">
    <w:abstractNumId w:val="5"/>
  </w:num>
  <w:num w:numId="21">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409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866"/>
    <w:rsid w:val="0000399E"/>
    <w:rsid w:val="00003D82"/>
    <w:rsid w:val="00004462"/>
    <w:rsid w:val="0000497B"/>
    <w:rsid w:val="00005080"/>
    <w:rsid w:val="00005F74"/>
    <w:rsid w:val="00006D3B"/>
    <w:rsid w:val="00007369"/>
    <w:rsid w:val="00007FF2"/>
    <w:rsid w:val="00010344"/>
    <w:rsid w:val="00014B90"/>
    <w:rsid w:val="00015C7E"/>
    <w:rsid w:val="0001679F"/>
    <w:rsid w:val="00016CBF"/>
    <w:rsid w:val="000172C9"/>
    <w:rsid w:val="00020331"/>
    <w:rsid w:val="0002070B"/>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4786A"/>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3DEC"/>
    <w:rsid w:val="00074167"/>
    <w:rsid w:val="0007459D"/>
    <w:rsid w:val="00074B3E"/>
    <w:rsid w:val="00074FA7"/>
    <w:rsid w:val="00075562"/>
    <w:rsid w:val="00075688"/>
    <w:rsid w:val="00075EDE"/>
    <w:rsid w:val="0007613E"/>
    <w:rsid w:val="00076807"/>
    <w:rsid w:val="00077B7A"/>
    <w:rsid w:val="00077CB6"/>
    <w:rsid w:val="00080A73"/>
    <w:rsid w:val="00081040"/>
    <w:rsid w:val="000819C1"/>
    <w:rsid w:val="00081F7A"/>
    <w:rsid w:val="000826D1"/>
    <w:rsid w:val="00082CDF"/>
    <w:rsid w:val="0008353F"/>
    <w:rsid w:val="00083F23"/>
    <w:rsid w:val="00084D7B"/>
    <w:rsid w:val="00085502"/>
    <w:rsid w:val="00085F09"/>
    <w:rsid w:val="00086281"/>
    <w:rsid w:val="000868C9"/>
    <w:rsid w:val="000869EE"/>
    <w:rsid w:val="00086E90"/>
    <w:rsid w:val="00090CE9"/>
    <w:rsid w:val="00091F39"/>
    <w:rsid w:val="00092A55"/>
    <w:rsid w:val="000934A0"/>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5B08"/>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6A97"/>
    <w:rsid w:val="000D7310"/>
    <w:rsid w:val="000E0422"/>
    <w:rsid w:val="000E0542"/>
    <w:rsid w:val="000E1190"/>
    <w:rsid w:val="000E11BE"/>
    <w:rsid w:val="000E1612"/>
    <w:rsid w:val="000E17D8"/>
    <w:rsid w:val="000E18CB"/>
    <w:rsid w:val="000E4047"/>
    <w:rsid w:val="000E445C"/>
    <w:rsid w:val="000E44DA"/>
    <w:rsid w:val="000E45D8"/>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2BC9"/>
    <w:rsid w:val="0010366E"/>
    <w:rsid w:val="00104279"/>
    <w:rsid w:val="001044AD"/>
    <w:rsid w:val="001045E8"/>
    <w:rsid w:val="0010533C"/>
    <w:rsid w:val="001053A1"/>
    <w:rsid w:val="001062C9"/>
    <w:rsid w:val="00107535"/>
    <w:rsid w:val="001101C4"/>
    <w:rsid w:val="00111161"/>
    <w:rsid w:val="001112E6"/>
    <w:rsid w:val="001115D3"/>
    <w:rsid w:val="001117B2"/>
    <w:rsid w:val="00111AD1"/>
    <w:rsid w:val="00112AD1"/>
    <w:rsid w:val="00112B48"/>
    <w:rsid w:val="00112F17"/>
    <w:rsid w:val="00114EEA"/>
    <w:rsid w:val="001165A6"/>
    <w:rsid w:val="00116CDC"/>
    <w:rsid w:val="001173A5"/>
    <w:rsid w:val="0012020D"/>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0356"/>
    <w:rsid w:val="0013251C"/>
    <w:rsid w:val="00133817"/>
    <w:rsid w:val="00133A1B"/>
    <w:rsid w:val="00134A2B"/>
    <w:rsid w:val="00134A73"/>
    <w:rsid w:val="00134D86"/>
    <w:rsid w:val="0013528E"/>
    <w:rsid w:val="00135484"/>
    <w:rsid w:val="00135552"/>
    <w:rsid w:val="001367B6"/>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3EB9"/>
    <w:rsid w:val="00145943"/>
    <w:rsid w:val="001461AC"/>
    <w:rsid w:val="00146B83"/>
    <w:rsid w:val="00147686"/>
    <w:rsid w:val="00147D57"/>
    <w:rsid w:val="00147FAF"/>
    <w:rsid w:val="00150184"/>
    <w:rsid w:val="001507FC"/>
    <w:rsid w:val="001508AC"/>
    <w:rsid w:val="00150CEC"/>
    <w:rsid w:val="00150F3F"/>
    <w:rsid w:val="0015154E"/>
    <w:rsid w:val="00151AB8"/>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27F"/>
    <w:rsid w:val="00166626"/>
    <w:rsid w:val="00166AB6"/>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4F42"/>
    <w:rsid w:val="001A521F"/>
    <w:rsid w:val="001A5550"/>
    <w:rsid w:val="001A574F"/>
    <w:rsid w:val="001A5FA0"/>
    <w:rsid w:val="001A6209"/>
    <w:rsid w:val="001A63BB"/>
    <w:rsid w:val="001A6571"/>
    <w:rsid w:val="001A65C1"/>
    <w:rsid w:val="001A6921"/>
    <w:rsid w:val="001A7332"/>
    <w:rsid w:val="001A77AA"/>
    <w:rsid w:val="001A782A"/>
    <w:rsid w:val="001B1687"/>
    <w:rsid w:val="001B25C2"/>
    <w:rsid w:val="001B26AF"/>
    <w:rsid w:val="001B2EC3"/>
    <w:rsid w:val="001B43BE"/>
    <w:rsid w:val="001B450E"/>
    <w:rsid w:val="001B46F9"/>
    <w:rsid w:val="001B4AD6"/>
    <w:rsid w:val="001B5442"/>
    <w:rsid w:val="001B54D3"/>
    <w:rsid w:val="001B55A4"/>
    <w:rsid w:val="001B5726"/>
    <w:rsid w:val="001B6F4B"/>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4D59"/>
    <w:rsid w:val="001D5B76"/>
    <w:rsid w:val="001D7008"/>
    <w:rsid w:val="001D7170"/>
    <w:rsid w:val="001D7C83"/>
    <w:rsid w:val="001D7FC6"/>
    <w:rsid w:val="001E0FB7"/>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4E1"/>
    <w:rsid w:val="001F0832"/>
    <w:rsid w:val="001F14C4"/>
    <w:rsid w:val="001F14C6"/>
    <w:rsid w:val="001F1BBA"/>
    <w:rsid w:val="001F1DAB"/>
    <w:rsid w:val="001F26D9"/>
    <w:rsid w:val="001F2A82"/>
    <w:rsid w:val="001F2E44"/>
    <w:rsid w:val="001F38D4"/>
    <w:rsid w:val="001F3969"/>
    <w:rsid w:val="001F452D"/>
    <w:rsid w:val="001F4717"/>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6A12"/>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0E34"/>
    <w:rsid w:val="00251420"/>
    <w:rsid w:val="002519A7"/>
    <w:rsid w:val="00252EB8"/>
    <w:rsid w:val="00253291"/>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5C0A"/>
    <w:rsid w:val="002669A9"/>
    <w:rsid w:val="00267459"/>
    <w:rsid w:val="002703AA"/>
    <w:rsid w:val="00270A47"/>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3AA7"/>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110"/>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0EB"/>
    <w:rsid w:val="002B6402"/>
    <w:rsid w:val="002B661D"/>
    <w:rsid w:val="002B735D"/>
    <w:rsid w:val="002B77B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4E92"/>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3E2B"/>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5A0"/>
    <w:rsid w:val="00322A64"/>
    <w:rsid w:val="00323387"/>
    <w:rsid w:val="00325ECC"/>
    <w:rsid w:val="00326A6B"/>
    <w:rsid w:val="00326C9E"/>
    <w:rsid w:val="00327916"/>
    <w:rsid w:val="003302C3"/>
    <w:rsid w:val="00330463"/>
    <w:rsid w:val="003316F3"/>
    <w:rsid w:val="00331B56"/>
    <w:rsid w:val="00331D32"/>
    <w:rsid w:val="00332428"/>
    <w:rsid w:val="003325C4"/>
    <w:rsid w:val="00332BBA"/>
    <w:rsid w:val="00333785"/>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1F95"/>
    <w:rsid w:val="00352A80"/>
    <w:rsid w:val="003541F0"/>
    <w:rsid w:val="0035453D"/>
    <w:rsid w:val="00355EBE"/>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70D"/>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1B06"/>
    <w:rsid w:val="003B20DE"/>
    <w:rsid w:val="003B2238"/>
    <w:rsid w:val="003B22AC"/>
    <w:rsid w:val="003B2344"/>
    <w:rsid w:val="003B31C2"/>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49CE"/>
    <w:rsid w:val="003E57FA"/>
    <w:rsid w:val="003E619B"/>
    <w:rsid w:val="003E67D1"/>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576"/>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790"/>
    <w:rsid w:val="00431ED8"/>
    <w:rsid w:val="004325B4"/>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497"/>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302"/>
    <w:rsid w:val="0048593E"/>
    <w:rsid w:val="00485E2A"/>
    <w:rsid w:val="00486168"/>
    <w:rsid w:val="00486AC8"/>
    <w:rsid w:val="00486C44"/>
    <w:rsid w:val="004870C9"/>
    <w:rsid w:val="004874E8"/>
    <w:rsid w:val="00487F26"/>
    <w:rsid w:val="0049173B"/>
    <w:rsid w:val="00491C96"/>
    <w:rsid w:val="004922F5"/>
    <w:rsid w:val="00492BBE"/>
    <w:rsid w:val="00493099"/>
    <w:rsid w:val="00493606"/>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472"/>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34E"/>
    <w:rsid w:val="004E1EC7"/>
    <w:rsid w:val="004E3241"/>
    <w:rsid w:val="004E3245"/>
    <w:rsid w:val="004E36BC"/>
    <w:rsid w:val="004E4C18"/>
    <w:rsid w:val="004E5507"/>
    <w:rsid w:val="004E5A7D"/>
    <w:rsid w:val="004E5C8C"/>
    <w:rsid w:val="004E6D17"/>
    <w:rsid w:val="004E70E3"/>
    <w:rsid w:val="004E7899"/>
    <w:rsid w:val="004F0044"/>
    <w:rsid w:val="004F0925"/>
    <w:rsid w:val="004F0E45"/>
    <w:rsid w:val="004F1785"/>
    <w:rsid w:val="004F1CD8"/>
    <w:rsid w:val="004F304C"/>
    <w:rsid w:val="004F42C6"/>
    <w:rsid w:val="004F49DA"/>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953"/>
    <w:rsid w:val="00525E57"/>
    <w:rsid w:val="00526C55"/>
    <w:rsid w:val="0052721D"/>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374A3"/>
    <w:rsid w:val="005404E5"/>
    <w:rsid w:val="00540C77"/>
    <w:rsid w:val="00541D4E"/>
    <w:rsid w:val="00542233"/>
    <w:rsid w:val="005432EA"/>
    <w:rsid w:val="00543E9D"/>
    <w:rsid w:val="00544E83"/>
    <w:rsid w:val="0054525F"/>
    <w:rsid w:val="0054578B"/>
    <w:rsid w:val="00545ED3"/>
    <w:rsid w:val="005464EB"/>
    <w:rsid w:val="00546537"/>
    <w:rsid w:val="00546D8D"/>
    <w:rsid w:val="00547721"/>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7797E"/>
    <w:rsid w:val="0058079B"/>
    <w:rsid w:val="005816DC"/>
    <w:rsid w:val="0058249D"/>
    <w:rsid w:val="00583B64"/>
    <w:rsid w:val="00583C68"/>
    <w:rsid w:val="00583F66"/>
    <w:rsid w:val="0058456F"/>
    <w:rsid w:val="005847F8"/>
    <w:rsid w:val="005860FB"/>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9F"/>
    <w:rsid w:val="005B35D2"/>
    <w:rsid w:val="005B44F6"/>
    <w:rsid w:val="005B61A5"/>
    <w:rsid w:val="005B646C"/>
    <w:rsid w:val="005B68D4"/>
    <w:rsid w:val="005C00E2"/>
    <w:rsid w:val="005C078A"/>
    <w:rsid w:val="005C18A2"/>
    <w:rsid w:val="005C1B7F"/>
    <w:rsid w:val="005C2A1E"/>
    <w:rsid w:val="005C3AA0"/>
    <w:rsid w:val="005C52DF"/>
    <w:rsid w:val="005C558E"/>
    <w:rsid w:val="005C6A7F"/>
    <w:rsid w:val="005C6D50"/>
    <w:rsid w:val="005D03F2"/>
    <w:rsid w:val="005D0F78"/>
    <w:rsid w:val="005D1634"/>
    <w:rsid w:val="005D1B93"/>
    <w:rsid w:val="005D26BF"/>
    <w:rsid w:val="005D2790"/>
    <w:rsid w:val="005D3D0D"/>
    <w:rsid w:val="005D3D31"/>
    <w:rsid w:val="005D42C0"/>
    <w:rsid w:val="005D4562"/>
    <w:rsid w:val="005D4966"/>
    <w:rsid w:val="005D49EE"/>
    <w:rsid w:val="005D5294"/>
    <w:rsid w:val="005D57A2"/>
    <w:rsid w:val="005D75D4"/>
    <w:rsid w:val="005E04F8"/>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3D90"/>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4B2C"/>
    <w:rsid w:val="00614BF6"/>
    <w:rsid w:val="00614C81"/>
    <w:rsid w:val="006151AF"/>
    <w:rsid w:val="00615A32"/>
    <w:rsid w:val="0061613B"/>
    <w:rsid w:val="00616683"/>
    <w:rsid w:val="00616A67"/>
    <w:rsid w:val="00620490"/>
    <w:rsid w:val="00620848"/>
    <w:rsid w:val="00620A2C"/>
    <w:rsid w:val="00621648"/>
    <w:rsid w:val="00621E33"/>
    <w:rsid w:val="00622105"/>
    <w:rsid w:val="006224F4"/>
    <w:rsid w:val="00622AF8"/>
    <w:rsid w:val="00623062"/>
    <w:rsid w:val="00623AC1"/>
    <w:rsid w:val="0062481D"/>
    <w:rsid w:val="006249C6"/>
    <w:rsid w:val="00624C5F"/>
    <w:rsid w:val="00632F7C"/>
    <w:rsid w:val="00633B12"/>
    <w:rsid w:val="0063480E"/>
    <w:rsid w:val="00634982"/>
    <w:rsid w:val="00636BC7"/>
    <w:rsid w:val="006409E5"/>
    <w:rsid w:val="006413B3"/>
    <w:rsid w:val="00641C92"/>
    <w:rsid w:val="00641CFA"/>
    <w:rsid w:val="0064375F"/>
    <w:rsid w:val="00644D1F"/>
    <w:rsid w:val="0064562A"/>
    <w:rsid w:val="0064563D"/>
    <w:rsid w:val="0064661E"/>
    <w:rsid w:val="0064682A"/>
    <w:rsid w:val="00646911"/>
    <w:rsid w:val="00646A89"/>
    <w:rsid w:val="00646B75"/>
    <w:rsid w:val="00647153"/>
    <w:rsid w:val="0064796C"/>
    <w:rsid w:val="00647D66"/>
    <w:rsid w:val="00650834"/>
    <w:rsid w:val="00651B01"/>
    <w:rsid w:val="0065333F"/>
    <w:rsid w:val="00653713"/>
    <w:rsid w:val="0065431B"/>
    <w:rsid w:val="0065569C"/>
    <w:rsid w:val="00655A52"/>
    <w:rsid w:val="00655DAF"/>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DF6"/>
    <w:rsid w:val="00670F04"/>
    <w:rsid w:val="006713CB"/>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3BF"/>
    <w:rsid w:val="00683D07"/>
    <w:rsid w:val="00684414"/>
    <w:rsid w:val="00684DC4"/>
    <w:rsid w:val="00684F34"/>
    <w:rsid w:val="006857CE"/>
    <w:rsid w:val="00685D48"/>
    <w:rsid w:val="006865DD"/>
    <w:rsid w:val="00686974"/>
    <w:rsid w:val="0068709C"/>
    <w:rsid w:val="006879F8"/>
    <w:rsid w:val="00687AD0"/>
    <w:rsid w:val="00687EE0"/>
    <w:rsid w:val="006900FC"/>
    <w:rsid w:val="00690310"/>
    <w:rsid w:val="00690AF4"/>
    <w:rsid w:val="00690BCF"/>
    <w:rsid w:val="00691354"/>
    <w:rsid w:val="00691B1F"/>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3EC7"/>
    <w:rsid w:val="006A41FB"/>
    <w:rsid w:val="006A4B97"/>
    <w:rsid w:val="006A541F"/>
    <w:rsid w:val="006A62EF"/>
    <w:rsid w:val="006A62F6"/>
    <w:rsid w:val="006A6444"/>
    <w:rsid w:val="006A69FE"/>
    <w:rsid w:val="006A6FB8"/>
    <w:rsid w:val="006A7C0E"/>
    <w:rsid w:val="006B0621"/>
    <w:rsid w:val="006B0B6F"/>
    <w:rsid w:val="006B129C"/>
    <w:rsid w:val="006B1BD8"/>
    <w:rsid w:val="006B1D4B"/>
    <w:rsid w:val="006B1E6B"/>
    <w:rsid w:val="006B29C1"/>
    <w:rsid w:val="006B332D"/>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406"/>
    <w:rsid w:val="006C77A2"/>
    <w:rsid w:val="006C78FA"/>
    <w:rsid w:val="006C7FD4"/>
    <w:rsid w:val="006D38D7"/>
    <w:rsid w:val="006D4103"/>
    <w:rsid w:val="006D4561"/>
    <w:rsid w:val="006D5119"/>
    <w:rsid w:val="006D673C"/>
    <w:rsid w:val="006D6B67"/>
    <w:rsid w:val="006D75AF"/>
    <w:rsid w:val="006E05CA"/>
    <w:rsid w:val="006E0DB4"/>
    <w:rsid w:val="006E0EBB"/>
    <w:rsid w:val="006E171C"/>
    <w:rsid w:val="006E17A9"/>
    <w:rsid w:val="006E1C18"/>
    <w:rsid w:val="006E1F12"/>
    <w:rsid w:val="006E26BE"/>
    <w:rsid w:val="006E33CE"/>
    <w:rsid w:val="006E56EB"/>
    <w:rsid w:val="006E6136"/>
    <w:rsid w:val="006E641B"/>
    <w:rsid w:val="006E64F4"/>
    <w:rsid w:val="006E68F6"/>
    <w:rsid w:val="006E73B0"/>
    <w:rsid w:val="006F14D2"/>
    <w:rsid w:val="006F275B"/>
    <w:rsid w:val="006F38E3"/>
    <w:rsid w:val="006F3A3D"/>
    <w:rsid w:val="006F46BA"/>
    <w:rsid w:val="006F4D1D"/>
    <w:rsid w:val="006F5604"/>
    <w:rsid w:val="006F56E3"/>
    <w:rsid w:val="006F6636"/>
    <w:rsid w:val="006F6F14"/>
    <w:rsid w:val="006F70AE"/>
    <w:rsid w:val="006F71EC"/>
    <w:rsid w:val="006F723E"/>
    <w:rsid w:val="006F796B"/>
    <w:rsid w:val="006F7F82"/>
    <w:rsid w:val="007009D8"/>
    <w:rsid w:val="00700DF5"/>
    <w:rsid w:val="00700EDF"/>
    <w:rsid w:val="00700F0D"/>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448"/>
    <w:rsid w:val="007215F8"/>
    <w:rsid w:val="00721F17"/>
    <w:rsid w:val="00723AB3"/>
    <w:rsid w:val="00723F30"/>
    <w:rsid w:val="0072560B"/>
    <w:rsid w:val="0072677A"/>
    <w:rsid w:val="00727405"/>
    <w:rsid w:val="00727B83"/>
    <w:rsid w:val="00727C87"/>
    <w:rsid w:val="00730A2C"/>
    <w:rsid w:val="007313E5"/>
    <w:rsid w:val="00731634"/>
    <w:rsid w:val="00731EE7"/>
    <w:rsid w:val="0073378C"/>
    <w:rsid w:val="00734448"/>
    <w:rsid w:val="0073454F"/>
    <w:rsid w:val="007347FD"/>
    <w:rsid w:val="00734A44"/>
    <w:rsid w:val="0073528B"/>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34F"/>
    <w:rsid w:val="0074569C"/>
    <w:rsid w:val="00746268"/>
    <w:rsid w:val="00746561"/>
    <w:rsid w:val="00746956"/>
    <w:rsid w:val="00747EB8"/>
    <w:rsid w:val="0075017C"/>
    <w:rsid w:val="00750D24"/>
    <w:rsid w:val="00750E31"/>
    <w:rsid w:val="00751313"/>
    <w:rsid w:val="00751791"/>
    <w:rsid w:val="007523FB"/>
    <w:rsid w:val="007525EA"/>
    <w:rsid w:val="007527C3"/>
    <w:rsid w:val="00753638"/>
    <w:rsid w:val="00753830"/>
    <w:rsid w:val="00754B63"/>
    <w:rsid w:val="00755B94"/>
    <w:rsid w:val="007562C7"/>
    <w:rsid w:val="00757120"/>
    <w:rsid w:val="00760416"/>
    <w:rsid w:val="007615C1"/>
    <w:rsid w:val="00762097"/>
    <w:rsid w:val="00762D9A"/>
    <w:rsid w:val="0076354C"/>
    <w:rsid w:val="00763558"/>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7CF"/>
    <w:rsid w:val="007A3B5C"/>
    <w:rsid w:val="007A4178"/>
    <w:rsid w:val="007A4830"/>
    <w:rsid w:val="007A5E80"/>
    <w:rsid w:val="007A6FDC"/>
    <w:rsid w:val="007B03B8"/>
    <w:rsid w:val="007B13EA"/>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61F3"/>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25"/>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48E"/>
    <w:rsid w:val="0083783A"/>
    <w:rsid w:val="00837C49"/>
    <w:rsid w:val="008405EC"/>
    <w:rsid w:val="00841023"/>
    <w:rsid w:val="00842542"/>
    <w:rsid w:val="0084272F"/>
    <w:rsid w:val="0084290B"/>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261B"/>
    <w:rsid w:val="008526F5"/>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3D1B"/>
    <w:rsid w:val="00884842"/>
    <w:rsid w:val="00885275"/>
    <w:rsid w:val="008853D9"/>
    <w:rsid w:val="00885796"/>
    <w:rsid w:val="00886E84"/>
    <w:rsid w:val="008870A5"/>
    <w:rsid w:val="008876AE"/>
    <w:rsid w:val="008907F9"/>
    <w:rsid w:val="008919A6"/>
    <w:rsid w:val="0089221D"/>
    <w:rsid w:val="00892706"/>
    <w:rsid w:val="00893BDA"/>
    <w:rsid w:val="00894B77"/>
    <w:rsid w:val="008951E1"/>
    <w:rsid w:val="008952BE"/>
    <w:rsid w:val="008955D0"/>
    <w:rsid w:val="00895B98"/>
    <w:rsid w:val="00895BBD"/>
    <w:rsid w:val="008974F3"/>
    <w:rsid w:val="00897930"/>
    <w:rsid w:val="008A0686"/>
    <w:rsid w:val="008A2007"/>
    <w:rsid w:val="008A2386"/>
    <w:rsid w:val="008A3FD7"/>
    <w:rsid w:val="008A43D3"/>
    <w:rsid w:val="008A475A"/>
    <w:rsid w:val="008A4885"/>
    <w:rsid w:val="008A5071"/>
    <w:rsid w:val="008A58A9"/>
    <w:rsid w:val="008A5943"/>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3B33"/>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686E"/>
    <w:rsid w:val="009172B3"/>
    <w:rsid w:val="00917339"/>
    <w:rsid w:val="00917AFF"/>
    <w:rsid w:val="00920845"/>
    <w:rsid w:val="00920F7C"/>
    <w:rsid w:val="00920F7F"/>
    <w:rsid w:val="009219BD"/>
    <w:rsid w:val="00922303"/>
    <w:rsid w:val="0092285E"/>
    <w:rsid w:val="00922E24"/>
    <w:rsid w:val="00922F0F"/>
    <w:rsid w:val="0092303A"/>
    <w:rsid w:val="00923A0D"/>
    <w:rsid w:val="00923C6D"/>
    <w:rsid w:val="009246BB"/>
    <w:rsid w:val="0092478F"/>
    <w:rsid w:val="00925194"/>
    <w:rsid w:val="00925292"/>
    <w:rsid w:val="0092578F"/>
    <w:rsid w:val="00925C64"/>
    <w:rsid w:val="00926715"/>
    <w:rsid w:val="0092673E"/>
    <w:rsid w:val="00926D10"/>
    <w:rsid w:val="00926E34"/>
    <w:rsid w:val="0092715D"/>
    <w:rsid w:val="009304AC"/>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63"/>
    <w:rsid w:val="00947FD8"/>
    <w:rsid w:val="0095020C"/>
    <w:rsid w:val="0095048D"/>
    <w:rsid w:val="009506DE"/>
    <w:rsid w:val="00950BDB"/>
    <w:rsid w:val="00951A4E"/>
    <w:rsid w:val="00951F9C"/>
    <w:rsid w:val="00952341"/>
    <w:rsid w:val="00952F4C"/>
    <w:rsid w:val="00953FE0"/>
    <w:rsid w:val="0095465C"/>
    <w:rsid w:val="00955092"/>
    <w:rsid w:val="00955823"/>
    <w:rsid w:val="00955D1E"/>
    <w:rsid w:val="00956628"/>
    <w:rsid w:val="0095692B"/>
    <w:rsid w:val="00956E39"/>
    <w:rsid w:val="00956EB6"/>
    <w:rsid w:val="00957231"/>
    <w:rsid w:val="0095733C"/>
    <w:rsid w:val="00960166"/>
    <w:rsid w:val="00960384"/>
    <w:rsid w:val="00960615"/>
    <w:rsid w:val="00963664"/>
    <w:rsid w:val="0096458E"/>
    <w:rsid w:val="00964B85"/>
    <w:rsid w:val="00964C96"/>
    <w:rsid w:val="00966644"/>
    <w:rsid w:val="00967C20"/>
    <w:rsid w:val="009714BE"/>
    <w:rsid w:val="009716B3"/>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4BAF"/>
    <w:rsid w:val="009964E8"/>
    <w:rsid w:val="00996887"/>
    <w:rsid w:val="00997689"/>
    <w:rsid w:val="00997702"/>
    <w:rsid w:val="009A0136"/>
    <w:rsid w:val="009A123D"/>
    <w:rsid w:val="009A1437"/>
    <w:rsid w:val="009A164D"/>
    <w:rsid w:val="009A1D2A"/>
    <w:rsid w:val="009A2061"/>
    <w:rsid w:val="009A3225"/>
    <w:rsid w:val="009A3C49"/>
    <w:rsid w:val="009A490E"/>
    <w:rsid w:val="009A673A"/>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28D9"/>
    <w:rsid w:val="009C30B8"/>
    <w:rsid w:val="009C5E98"/>
    <w:rsid w:val="009C6D1D"/>
    <w:rsid w:val="009C79E2"/>
    <w:rsid w:val="009D0A11"/>
    <w:rsid w:val="009D173F"/>
    <w:rsid w:val="009D386F"/>
    <w:rsid w:val="009D43E7"/>
    <w:rsid w:val="009D5ADF"/>
    <w:rsid w:val="009D6647"/>
    <w:rsid w:val="009D6B32"/>
    <w:rsid w:val="009D7188"/>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91D"/>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39E9"/>
    <w:rsid w:val="00A05859"/>
    <w:rsid w:val="00A06DE5"/>
    <w:rsid w:val="00A07888"/>
    <w:rsid w:val="00A07C63"/>
    <w:rsid w:val="00A10301"/>
    <w:rsid w:val="00A105B1"/>
    <w:rsid w:val="00A10A54"/>
    <w:rsid w:val="00A10E96"/>
    <w:rsid w:val="00A110E8"/>
    <w:rsid w:val="00A11219"/>
    <w:rsid w:val="00A117A7"/>
    <w:rsid w:val="00A11DF2"/>
    <w:rsid w:val="00A1217B"/>
    <w:rsid w:val="00A131D9"/>
    <w:rsid w:val="00A131E7"/>
    <w:rsid w:val="00A135DC"/>
    <w:rsid w:val="00A13E8D"/>
    <w:rsid w:val="00A14755"/>
    <w:rsid w:val="00A14C71"/>
    <w:rsid w:val="00A15D03"/>
    <w:rsid w:val="00A1635F"/>
    <w:rsid w:val="00A163BF"/>
    <w:rsid w:val="00A1661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049"/>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0F14"/>
    <w:rsid w:val="00A42069"/>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4F8F"/>
    <w:rsid w:val="00A55D26"/>
    <w:rsid w:val="00A563FD"/>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0D2"/>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96D"/>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822"/>
    <w:rsid w:val="00AC499E"/>
    <w:rsid w:val="00AC5D6A"/>
    <w:rsid w:val="00AC7504"/>
    <w:rsid w:val="00AC7565"/>
    <w:rsid w:val="00AC7EE3"/>
    <w:rsid w:val="00AD1308"/>
    <w:rsid w:val="00AD1F78"/>
    <w:rsid w:val="00AD24CA"/>
    <w:rsid w:val="00AD538A"/>
    <w:rsid w:val="00AD60FF"/>
    <w:rsid w:val="00AD6196"/>
    <w:rsid w:val="00AD6631"/>
    <w:rsid w:val="00AE02D4"/>
    <w:rsid w:val="00AE10DA"/>
    <w:rsid w:val="00AE1871"/>
    <w:rsid w:val="00AE1BE2"/>
    <w:rsid w:val="00AE1C77"/>
    <w:rsid w:val="00AE1CB7"/>
    <w:rsid w:val="00AE2639"/>
    <w:rsid w:val="00AE392A"/>
    <w:rsid w:val="00AE3BC8"/>
    <w:rsid w:val="00AE4AAD"/>
    <w:rsid w:val="00AE4CD1"/>
    <w:rsid w:val="00AE4DEC"/>
    <w:rsid w:val="00AE572F"/>
    <w:rsid w:val="00AE5856"/>
    <w:rsid w:val="00AE5ADB"/>
    <w:rsid w:val="00AE617A"/>
    <w:rsid w:val="00AE6A3E"/>
    <w:rsid w:val="00AE78A1"/>
    <w:rsid w:val="00AE7F2E"/>
    <w:rsid w:val="00AF0A2C"/>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003"/>
    <w:rsid w:val="00B019A6"/>
    <w:rsid w:val="00B01B1D"/>
    <w:rsid w:val="00B020F3"/>
    <w:rsid w:val="00B0246E"/>
    <w:rsid w:val="00B02471"/>
    <w:rsid w:val="00B02F0B"/>
    <w:rsid w:val="00B02F2C"/>
    <w:rsid w:val="00B0349A"/>
    <w:rsid w:val="00B04E31"/>
    <w:rsid w:val="00B059EE"/>
    <w:rsid w:val="00B05A37"/>
    <w:rsid w:val="00B060B8"/>
    <w:rsid w:val="00B0667A"/>
    <w:rsid w:val="00B06D84"/>
    <w:rsid w:val="00B07203"/>
    <w:rsid w:val="00B07C69"/>
    <w:rsid w:val="00B102A0"/>
    <w:rsid w:val="00B10672"/>
    <w:rsid w:val="00B10E2F"/>
    <w:rsid w:val="00B113D8"/>
    <w:rsid w:val="00B11905"/>
    <w:rsid w:val="00B11D82"/>
    <w:rsid w:val="00B1253B"/>
    <w:rsid w:val="00B12A70"/>
    <w:rsid w:val="00B13BB2"/>
    <w:rsid w:val="00B14474"/>
    <w:rsid w:val="00B14562"/>
    <w:rsid w:val="00B15065"/>
    <w:rsid w:val="00B15258"/>
    <w:rsid w:val="00B15676"/>
    <w:rsid w:val="00B158C2"/>
    <w:rsid w:val="00B15A45"/>
    <w:rsid w:val="00B16882"/>
    <w:rsid w:val="00B16B27"/>
    <w:rsid w:val="00B20018"/>
    <w:rsid w:val="00B20864"/>
    <w:rsid w:val="00B20A6D"/>
    <w:rsid w:val="00B21203"/>
    <w:rsid w:val="00B21738"/>
    <w:rsid w:val="00B21E29"/>
    <w:rsid w:val="00B222E3"/>
    <w:rsid w:val="00B23BB5"/>
    <w:rsid w:val="00B24338"/>
    <w:rsid w:val="00B24920"/>
    <w:rsid w:val="00B24E0F"/>
    <w:rsid w:val="00B25A21"/>
    <w:rsid w:val="00B26707"/>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584"/>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00E8"/>
    <w:rsid w:val="00B81FD9"/>
    <w:rsid w:val="00B83938"/>
    <w:rsid w:val="00B83D65"/>
    <w:rsid w:val="00B83FD8"/>
    <w:rsid w:val="00B8405F"/>
    <w:rsid w:val="00B84602"/>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7B"/>
    <w:rsid w:val="00B92DA8"/>
    <w:rsid w:val="00B93F25"/>
    <w:rsid w:val="00B945AA"/>
    <w:rsid w:val="00B9539B"/>
    <w:rsid w:val="00B95B43"/>
    <w:rsid w:val="00B96765"/>
    <w:rsid w:val="00B967A5"/>
    <w:rsid w:val="00BA05BA"/>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943"/>
    <w:rsid w:val="00BB401C"/>
    <w:rsid w:val="00BB44EF"/>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6F1C"/>
    <w:rsid w:val="00BC7182"/>
    <w:rsid w:val="00BC7428"/>
    <w:rsid w:val="00BC7C7F"/>
    <w:rsid w:val="00BD1451"/>
    <w:rsid w:val="00BD160D"/>
    <w:rsid w:val="00BD169B"/>
    <w:rsid w:val="00BD1DD6"/>
    <w:rsid w:val="00BD1F55"/>
    <w:rsid w:val="00BD255B"/>
    <w:rsid w:val="00BD2F67"/>
    <w:rsid w:val="00BD2FC9"/>
    <w:rsid w:val="00BD348B"/>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438"/>
    <w:rsid w:val="00BE2C4C"/>
    <w:rsid w:val="00BE2C60"/>
    <w:rsid w:val="00BE3AEF"/>
    <w:rsid w:val="00BE3C75"/>
    <w:rsid w:val="00BE3F2A"/>
    <w:rsid w:val="00BE4198"/>
    <w:rsid w:val="00BE53CB"/>
    <w:rsid w:val="00BE5624"/>
    <w:rsid w:val="00BE577E"/>
    <w:rsid w:val="00BE5923"/>
    <w:rsid w:val="00BE5DAB"/>
    <w:rsid w:val="00BE6A27"/>
    <w:rsid w:val="00BE7B22"/>
    <w:rsid w:val="00BE7C3E"/>
    <w:rsid w:val="00BF0196"/>
    <w:rsid w:val="00BF20D1"/>
    <w:rsid w:val="00BF2FD7"/>
    <w:rsid w:val="00BF3959"/>
    <w:rsid w:val="00BF3E61"/>
    <w:rsid w:val="00BF409F"/>
    <w:rsid w:val="00BF40B1"/>
    <w:rsid w:val="00BF4FD6"/>
    <w:rsid w:val="00BF5585"/>
    <w:rsid w:val="00BF7228"/>
    <w:rsid w:val="00BF7373"/>
    <w:rsid w:val="00C00C70"/>
    <w:rsid w:val="00C01F8E"/>
    <w:rsid w:val="00C0205C"/>
    <w:rsid w:val="00C02273"/>
    <w:rsid w:val="00C034C2"/>
    <w:rsid w:val="00C04CA9"/>
    <w:rsid w:val="00C04DD3"/>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231F"/>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2AA3"/>
    <w:rsid w:val="00C34168"/>
    <w:rsid w:val="00C35405"/>
    <w:rsid w:val="00C35AFE"/>
    <w:rsid w:val="00C367B4"/>
    <w:rsid w:val="00C40F42"/>
    <w:rsid w:val="00C41B62"/>
    <w:rsid w:val="00C41C9E"/>
    <w:rsid w:val="00C41E90"/>
    <w:rsid w:val="00C436E6"/>
    <w:rsid w:val="00C4374A"/>
    <w:rsid w:val="00C44278"/>
    <w:rsid w:val="00C44AAB"/>
    <w:rsid w:val="00C44FC7"/>
    <w:rsid w:val="00C4577A"/>
    <w:rsid w:val="00C45932"/>
    <w:rsid w:val="00C45983"/>
    <w:rsid w:val="00C45BFA"/>
    <w:rsid w:val="00C45CF5"/>
    <w:rsid w:val="00C462E8"/>
    <w:rsid w:val="00C46D04"/>
    <w:rsid w:val="00C4719D"/>
    <w:rsid w:val="00C47A3D"/>
    <w:rsid w:val="00C47BAB"/>
    <w:rsid w:val="00C47CF2"/>
    <w:rsid w:val="00C47E6D"/>
    <w:rsid w:val="00C502C3"/>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349"/>
    <w:rsid w:val="00C726F5"/>
    <w:rsid w:val="00C73D72"/>
    <w:rsid w:val="00C73EA6"/>
    <w:rsid w:val="00C740AE"/>
    <w:rsid w:val="00C76D08"/>
    <w:rsid w:val="00C7700D"/>
    <w:rsid w:val="00C7712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735E"/>
    <w:rsid w:val="00CB79E4"/>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0345"/>
    <w:rsid w:val="00CE19D9"/>
    <w:rsid w:val="00CE1AE1"/>
    <w:rsid w:val="00CE1D87"/>
    <w:rsid w:val="00CE2531"/>
    <w:rsid w:val="00CE3868"/>
    <w:rsid w:val="00CE4E4A"/>
    <w:rsid w:val="00CE51C0"/>
    <w:rsid w:val="00CE7523"/>
    <w:rsid w:val="00CF0532"/>
    <w:rsid w:val="00CF0D73"/>
    <w:rsid w:val="00CF10E1"/>
    <w:rsid w:val="00CF10FD"/>
    <w:rsid w:val="00CF29CA"/>
    <w:rsid w:val="00CF2CA8"/>
    <w:rsid w:val="00CF33DF"/>
    <w:rsid w:val="00CF36CE"/>
    <w:rsid w:val="00CF437D"/>
    <w:rsid w:val="00CF4FAD"/>
    <w:rsid w:val="00CF5626"/>
    <w:rsid w:val="00CF5AF6"/>
    <w:rsid w:val="00CF7D38"/>
    <w:rsid w:val="00D0030A"/>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079AB"/>
    <w:rsid w:val="00D117A2"/>
    <w:rsid w:val="00D12E75"/>
    <w:rsid w:val="00D13218"/>
    <w:rsid w:val="00D134FF"/>
    <w:rsid w:val="00D13784"/>
    <w:rsid w:val="00D13BFE"/>
    <w:rsid w:val="00D147B4"/>
    <w:rsid w:val="00D147BC"/>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48"/>
    <w:rsid w:val="00D33BB3"/>
    <w:rsid w:val="00D342AB"/>
    <w:rsid w:val="00D348E9"/>
    <w:rsid w:val="00D34B1D"/>
    <w:rsid w:val="00D35E19"/>
    <w:rsid w:val="00D366C0"/>
    <w:rsid w:val="00D36AB0"/>
    <w:rsid w:val="00D36F52"/>
    <w:rsid w:val="00D376BF"/>
    <w:rsid w:val="00D42581"/>
    <w:rsid w:val="00D427C7"/>
    <w:rsid w:val="00D42C74"/>
    <w:rsid w:val="00D43258"/>
    <w:rsid w:val="00D43426"/>
    <w:rsid w:val="00D44018"/>
    <w:rsid w:val="00D4434B"/>
    <w:rsid w:val="00D4460B"/>
    <w:rsid w:val="00D4578A"/>
    <w:rsid w:val="00D463F5"/>
    <w:rsid w:val="00D4675D"/>
    <w:rsid w:val="00D46C0C"/>
    <w:rsid w:val="00D47E41"/>
    <w:rsid w:val="00D50CAF"/>
    <w:rsid w:val="00D514F0"/>
    <w:rsid w:val="00D51576"/>
    <w:rsid w:val="00D51A4E"/>
    <w:rsid w:val="00D51CEF"/>
    <w:rsid w:val="00D525C9"/>
    <w:rsid w:val="00D535EA"/>
    <w:rsid w:val="00D547A7"/>
    <w:rsid w:val="00D547E5"/>
    <w:rsid w:val="00D54980"/>
    <w:rsid w:val="00D549A2"/>
    <w:rsid w:val="00D54A7F"/>
    <w:rsid w:val="00D54D42"/>
    <w:rsid w:val="00D5628A"/>
    <w:rsid w:val="00D56D61"/>
    <w:rsid w:val="00D57584"/>
    <w:rsid w:val="00D57DEE"/>
    <w:rsid w:val="00D6056D"/>
    <w:rsid w:val="00D607E8"/>
    <w:rsid w:val="00D60BB2"/>
    <w:rsid w:val="00D61B99"/>
    <w:rsid w:val="00D620D6"/>
    <w:rsid w:val="00D62912"/>
    <w:rsid w:val="00D6323E"/>
    <w:rsid w:val="00D64842"/>
    <w:rsid w:val="00D65DC4"/>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97B12"/>
    <w:rsid w:val="00D97E5C"/>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3E09"/>
    <w:rsid w:val="00DE56FD"/>
    <w:rsid w:val="00DE5C2C"/>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5CD2"/>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5DA"/>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1F4"/>
    <w:rsid w:val="00E507AC"/>
    <w:rsid w:val="00E50939"/>
    <w:rsid w:val="00E50BFB"/>
    <w:rsid w:val="00E51C8E"/>
    <w:rsid w:val="00E52A8E"/>
    <w:rsid w:val="00E539AB"/>
    <w:rsid w:val="00E54621"/>
    <w:rsid w:val="00E54762"/>
    <w:rsid w:val="00E55DD7"/>
    <w:rsid w:val="00E56581"/>
    <w:rsid w:val="00E56AAD"/>
    <w:rsid w:val="00E60668"/>
    <w:rsid w:val="00E60F0A"/>
    <w:rsid w:val="00E61489"/>
    <w:rsid w:val="00E6225E"/>
    <w:rsid w:val="00E629B3"/>
    <w:rsid w:val="00E629F9"/>
    <w:rsid w:val="00E62BED"/>
    <w:rsid w:val="00E6409B"/>
    <w:rsid w:val="00E646E4"/>
    <w:rsid w:val="00E657AF"/>
    <w:rsid w:val="00E674E9"/>
    <w:rsid w:val="00E67858"/>
    <w:rsid w:val="00E67D1C"/>
    <w:rsid w:val="00E70A97"/>
    <w:rsid w:val="00E710DB"/>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D00"/>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86AF4"/>
    <w:rsid w:val="00E93289"/>
    <w:rsid w:val="00E933CB"/>
    <w:rsid w:val="00E9383C"/>
    <w:rsid w:val="00E93CF9"/>
    <w:rsid w:val="00E9493E"/>
    <w:rsid w:val="00E95444"/>
    <w:rsid w:val="00E956F5"/>
    <w:rsid w:val="00E95A66"/>
    <w:rsid w:val="00E95E29"/>
    <w:rsid w:val="00E960F8"/>
    <w:rsid w:val="00E96915"/>
    <w:rsid w:val="00E96C1D"/>
    <w:rsid w:val="00E97D97"/>
    <w:rsid w:val="00EA0678"/>
    <w:rsid w:val="00EA0928"/>
    <w:rsid w:val="00EA1007"/>
    <w:rsid w:val="00EA1147"/>
    <w:rsid w:val="00EA160C"/>
    <w:rsid w:val="00EA2CEB"/>
    <w:rsid w:val="00EA301E"/>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5189"/>
    <w:rsid w:val="00EC55F6"/>
    <w:rsid w:val="00EC63F7"/>
    <w:rsid w:val="00EC671B"/>
    <w:rsid w:val="00EC6A0F"/>
    <w:rsid w:val="00EC73D1"/>
    <w:rsid w:val="00EC7653"/>
    <w:rsid w:val="00EC779B"/>
    <w:rsid w:val="00ED0481"/>
    <w:rsid w:val="00ED0858"/>
    <w:rsid w:val="00ED0A38"/>
    <w:rsid w:val="00ED11A8"/>
    <w:rsid w:val="00ED1AF3"/>
    <w:rsid w:val="00ED229A"/>
    <w:rsid w:val="00ED24DA"/>
    <w:rsid w:val="00ED2D8E"/>
    <w:rsid w:val="00ED361C"/>
    <w:rsid w:val="00ED362C"/>
    <w:rsid w:val="00ED3A8D"/>
    <w:rsid w:val="00ED3BF4"/>
    <w:rsid w:val="00ED41D1"/>
    <w:rsid w:val="00ED4C72"/>
    <w:rsid w:val="00ED5150"/>
    <w:rsid w:val="00ED6786"/>
    <w:rsid w:val="00ED6BE2"/>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8CA"/>
    <w:rsid w:val="00EE59D0"/>
    <w:rsid w:val="00EE6557"/>
    <w:rsid w:val="00EF00A6"/>
    <w:rsid w:val="00EF07A9"/>
    <w:rsid w:val="00EF280A"/>
    <w:rsid w:val="00EF2EC5"/>
    <w:rsid w:val="00EF2F81"/>
    <w:rsid w:val="00EF465B"/>
    <w:rsid w:val="00EF62A4"/>
    <w:rsid w:val="00EF6329"/>
    <w:rsid w:val="00EF77BE"/>
    <w:rsid w:val="00F01D6E"/>
    <w:rsid w:val="00F04AAC"/>
    <w:rsid w:val="00F04C7A"/>
    <w:rsid w:val="00F0547A"/>
    <w:rsid w:val="00F05C77"/>
    <w:rsid w:val="00F05CBD"/>
    <w:rsid w:val="00F05CD5"/>
    <w:rsid w:val="00F060F1"/>
    <w:rsid w:val="00F06FD5"/>
    <w:rsid w:val="00F0706A"/>
    <w:rsid w:val="00F070FC"/>
    <w:rsid w:val="00F078F8"/>
    <w:rsid w:val="00F07CBD"/>
    <w:rsid w:val="00F10846"/>
    <w:rsid w:val="00F1150F"/>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E1F"/>
    <w:rsid w:val="00F22FF0"/>
    <w:rsid w:val="00F23206"/>
    <w:rsid w:val="00F23605"/>
    <w:rsid w:val="00F23940"/>
    <w:rsid w:val="00F23D6B"/>
    <w:rsid w:val="00F2491E"/>
    <w:rsid w:val="00F24CBA"/>
    <w:rsid w:val="00F25C07"/>
    <w:rsid w:val="00F27121"/>
    <w:rsid w:val="00F27FA3"/>
    <w:rsid w:val="00F30D0A"/>
    <w:rsid w:val="00F30E70"/>
    <w:rsid w:val="00F3117E"/>
    <w:rsid w:val="00F311F0"/>
    <w:rsid w:val="00F31455"/>
    <w:rsid w:val="00F31793"/>
    <w:rsid w:val="00F3239A"/>
    <w:rsid w:val="00F339D0"/>
    <w:rsid w:val="00F343F4"/>
    <w:rsid w:val="00F35EC1"/>
    <w:rsid w:val="00F36575"/>
    <w:rsid w:val="00F36A7E"/>
    <w:rsid w:val="00F36E9B"/>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60480"/>
    <w:rsid w:val="00F613D0"/>
    <w:rsid w:val="00F61968"/>
    <w:rsid w:val="00F6246E"/>
    <w:rsid w:val="00F6279A"/>
    <w:rsid w:val="00F62A5F"/>
    <w:rsid w:val="00F637AF"/>
    <w:rsid w:val="00F63948"/>
    <w:rsid w:val="00F63E92"/>
    <w:rsid w:val="00F63FE1"/>
    <w:rsid w:val="00F653E0"/>
    <w:rsid w:val="00F65750"/>
    <w:rsid w:val="00F670BF"/>
    <w:rsid w:val="00F6796A"/>
    <w:rsid w:val="00F67D4B"/>
    <w:rsid w:val="00F7169B"/>
    <w:rsid w:val="00F72E34"/>
    <w:rsid w:val="00F738EF"/>
    <w:rsid w:val="00F73BF3"/>
    <w:rsid w:val="00F746F7"/>
    <w:rsid w:val="00F749FF"/>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082"/>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1914"/>
    <w:rsid w:val="00FA2240"/>
    <w:rsid w:val="00FA297E"/>
    <w:rsid w:val="00FA2FB8"/>
    <w:rsid w:val="00FA3486"/>
    <w:rsid w:val="00FA4528"/>
    <w:rsid w:val="00FA47C2"/>
    <w:rsid w:val="00FA4C7F"/>
    <w:rsid w:val="00FA5AE0"/>
    <w:rsid w:val="00FA5F2E"/>
    <w:rsid w:val="00FA62A6"/>
    <w:rsid w:val="00FA7D9E"/>
    <w:rsid w:val="00FB0619"/>
    <w:rsid w:val="00FB125F"/>
    <w:rsid w:val="00FB1B17"/>
    <w:rsid w:val="00FB2206"/>
    <w:rsid w:val="00FB2342"/>
    <w:rsid w:val="00FB28C7"/>
    <w:rsid w:val="00FB35DF"/>
    <w:rsid w:val="00FB3D43"/>
    <w:rsid w:val="00FB5536"/>
    <w:rsid w:val="00FB5E74"/>
    <w:rsid w:val="00FB6302"/>
    <w:rsid w:val="00FB632F"/>
    <w:rsid w:val="00FB640A"/>
    <w:rsid w:val="00FB7791"/>
    <w:rsid w:val="00FC0024"/>
    <w:rsid w:val="00FC11F8"/>
    <w:rsid w:val="00FC13FC"/>
    <w:rsid w:val="00FC1846"/>
    <w:rsid w:val="00FC19BC"/>
    <w:rsid w:val="00FC1DA0"/>
    <w:rsid w:val="00FC285E"/>
    <w:rsid w:val="00FC2B37"/>
    <w:rsid w:val="00FC31B1"/>
    <w:rsid w:val="00FC3CDC"/>
    <w:rsid w:val="00FC3E31"/>
    <w:rsid w:val="00FC412E"/>
    <w:rsid w:val="00FC46B2"/>
    <w:rsid w:val="00FC64B5"/>
    <w:rsid w:val="00FC6B68"/>
    <w:rsid w:val="00FC73E5"/>
    <w:rsid w:val="00FC7657"/>
    <w:rsid w:val="00FC781A"/>
    <w:rsid w:val="00FC7FF0"/>
    <w:rsid w:val="00FD0AAC"/>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123"/>
    <w:rsid w:val="00FF0D00"/>
    <w:rsid w:val="00FF12FC"/>
    <w:rsid w:val="00FF2EAF"/>
    <w:rsid w:val="00FF412B"/>
    <w:rsid w:val="00FF5C06"/>
    <w:rsid w:val="00FF5E2F"/>
    <w:rsid w:val="00FF5F95"/>
    <w:rsid w:val="00FF5FED"/>
    <w:rsid w:val="00FF663E"/>
    <w:rsid w:val="00FF69F7"/>
    <w:rsid w:val="00FF7349"/>
    <w:rsid w:val="00FF7708"/>
    <w:rsid w:val="00FF7BA1"/>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7B021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86FE94"/>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B09F9F"/>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4BDB83"/>
    <w:rsid w:val="1556D3CC"/>
    <w:rsid w:val="156A1D89"/>
    <w:rsid w:val="16033E37"/>
    <w:rsid w:val="160C9406"/>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0C9769"/>
    <w:rsid w:val="1943A35F"/>
    <w:rsid w:val="197E0C0B"/>
    <w:rsid w:val="19ACE238"/>
    <w:rsid w:val="1A0B46E6"/>
    <w:rsid w:val="1A2FFE22"/>
    <w:rsid w:val="1A56F459"/>
    <w:rsid w:val="1A5C0954"/>
    <w:rsid w:val="1A636FF2"/>
    <w:rsid w:val="1A9312DD"/>
    <w:rsid w:val="1AA28552"/>
    <w:rsid w:val="1AB2962F"/>
    <w:rsid w:val="1AB58EC5"/>
    <w:rsid w:val="1AC8504D"/>
    <w:rsid w:val="1B3E51F3"/>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D192DA"/>
    <w:rsid w:val="1DE840C1"/>
    <w:rsid w:val="1E202A91"/>
    <w:rsid w:val="1E373069"/>
    <w:rsid w:val="1E5D0C46"/>
    <w:rsid w:val="1E66CE50"/>
    <w:rsid w:val="1E6EB096"/>
    <w:rsid w:val="1E7E5326"/>
    <w:rsid w:val="1E8B8297"/>
    <w:rsid w:val="1E9A2EFA"/>
    <w:rsid w:val="1E9A905E"/>
    <w:rsid w:val="1EA35361"/>
    <w:rsid w:val="1EB19079"/>
    <w:rsid w:val="1EE18396"/>
    <w:rsid w:val="1F1288B5"/>
    <w:rsid w:val="1F154E77"/>
    <w:rsid w:val="1F7D2057"/>
    <w:rsid w:val="1FB94AA6"/>
    <w:rsid w:val="203216E3"/>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B83074"/>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43ABA3"/>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83809F"/>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180957"/>
    <w:rsid w:val="3B2DF1DD"/>
    <w:rsid w:val="3B64C1E5"/>
    <w:rsid w:val="3B83DEE1"/>
    <w:rsid w:val="3BC8C027"/>
    <w:rsid w:val="3BECB94B"/>
    <w:rsid w:val="3C19323F"/>
    <w:rsid w:val="3C499738"/>
    <w:rsid w:val="3C55A879"/>
    <w:rsid w:val="3C9A57B4"/>
    <w:rsid w:val="3C9E8BFE"/>
    <w:rsid w:val="3CCA4804"/>
    <w:rsid w:val="3CCB3D22"/>
    <w:rsid w:val="3D0C31B6"/>
    <w:rsid w:val="3D60A1A9"/>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62152"/>
    <w:rsid w:val="411BF135"/>
    <w:rsid w:val="414C867B"/>
    <w:rsid w:val="4155E834"/>
    <w:rsid w:val="41793FA8"/>
    <w:rsid w:val="417AFDA1"/>
    <w:rsid w:val="42C53928"/>
    <w:rsid w:val="42FFA40A"/>
    <w:rsid w:val="430FAA7E"/>
    <w:rsid w:val="4311CA40"/>
    <w:rsid w:val="432A444E"/>
    <w:rsid w:val="43309C9E"/>
    <w:rsid w:val="4354195D"/>
    <w:rsid w:val="43891E44"/>
    <w:rsid w:val="4392F906"/>
    <w:rsid w:val="43E65552"/>
    <w:rsid w:val="4403AAB4"/>
    <w:rsid w:val="440A59AE"/>
    <w:rsid w:val="441B1EF5"/>
    <w:rsid w:val="44A329F4"/>
    <w:rsid w:val="44B0A5DA"/>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729AC"/>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2E76C"/>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63A78A"/>
    <w:rsid w:val="4A71ACE8"/>
    <w:rsid w:val="4A884494"/>
    <w:rsid w:val="4AC82A87"/>
    <w:rsid w:val="4AD4B0A7"/>
    <w:rsid w:val="4B36D683"/>
    <w:rsid w:val="4B64DC33"/>
    <w:rsid w:val="4B7454F8"/>
    <w:rsid w:val="4C3F7176"/>
    <w:rsid w:val="4C5F62C1"/>
    <w:rsid w:val="4C689942"/>
    <w:rsid w:val="4D008A73"/>
    <w:rsid w:val="4D0BB88D"/>
    <w:rsid w:val="4D1DA107"/>
    <w:rsid w:val="4D2D6023"/>
    <w:rsid w:val="4DD64E6A"/>
    <w:rsid w:val="4DE7428C"/>
    <w:rsid w:val="4E1A6E03"/>
    <w:rsid w:val="4E3DFD7C"/>
    <w:rsid w:val="4E449127"/>
    <w:rsid w:val="4E49272D"/>
    <w:rsid w:val="4E57EC42"/>
    <w:rsid w:val="4E82E1B6"/>
    <w:rsid w:val="4E9E7190"/>
    <w:rsid w:val="4EA319AC"/>
    <w:rsid w:val="4EB799ED"/>
    <w:rsid w:val="4EDF7737"/>
    <w:rsid w:val="4EE05032"/>
    <w:rsid w:val="4F34EE85"/>
    <w:rsid w:val="4F4E6C84"/>
    <w:rsid w:val="4F7F2685"/>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9ED33C"/>
    <w:rsid w:val="5BA0602A"/>
    <w:rsid w:val="5BB1E67F"/>
    <w:rsid w:val="5C0F7887"/>
    <w:rsid w:val="5C1930C2"/>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0B23EF"/>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70301AD"/>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8A02C0"/>
    <w:rsid w:val="6B9F8F74"/>
    <w:rsid w:val="6BA37029"/>
    <w:rsid w:val="6BB8EBFC"/>
    <w:rsid w:val="6BD5DE07"/>
    <w:rsid w:val="6C1ACB44"/>
    <w:rsid w:val="6C1AD7FE"/>
    <w:rsid w:val="6C2199F6"/>
    <w:rsid w:val="6C91945B"/>
    <w:rsid w:val="6C97B7E7"/>
    <w:rsid w:val="6CA82C7E"/>
    <w:rsid w:val="6CAAFDD0"/>
    <w:rsid w:val="6CD287CF"/>
    <w:rsid w:val="6CFFD281"/>
    <w:rsid w:val="6D701132"/>
    <w:rsid w:val="6DA3B098"/>
    <w:rsid w:val="6DAB320A"/>
    <w:rsid w:val="6DD6F0E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259534"/>
    <w:rsid w:val="7239972C"/>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AB80CB4"/>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de-DE"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de-DE"/>
    </w:rPr>
  </w:style>
  <w:style w:type="paragraph" w:styleId="NoSpacing">
    <w:name w:val="No Spacing"/>
    <w:uiPriority w:val="1"/>
    <w:qFormat/>
    <w:rsid w:val="0040727E"/>
    <w:rPr>
      <w:rFonts w:asciiTheme="minorHAnsi" w:eastAsiaTheme="minorHAnsi" w:hAnsiTheme="minorHAnsi" w:cstheme="minorBidi"/>
      <w:sz w:val="22"/>
      <w:szCs w:val="22"/>
    </w:rPr>
  </w:style>
  <w:style w:type="paragraph" w:styleId="ListParagraph">
    <w:name w:val="List Paragraph"/>
    <w:basedOn w:val="Normal"/>
    <w:uiPriority w:val="34"/>
    <w:qFormat/>
    <w:rsid w:val="00CA3F5E"/>
    <w:pPr>
      <w:ind w:left="720"/>
    </w:pPr>
    <w:rPr>
      <w:rFonts w:eastAsiaTheme="minorHAnsi"/>
      <w:lang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eastAsia="de-DE"/>
    </w:rPr>
  </w:style>
  <w:style w:type="character" w:customStyle="1" w:styleId="UnresolvedMention9">
    <w:name w:val="Unresolved Mention9"/>
    <w:basedOn w:val="DefaultParagraphFont"/>
    <w:uiPriority w:val="99"/>
    <w:semiHidden/>
    <w:unhideWhenUsed/>
    <w:rsid w:val="00D147BC"/>
    <w:rPr>
      <w:color w:val="605E5C"/>
      <w:shd w:val="clear" w:color="auto" w:fill="E1DFDD"/>
    </w:rPr>
  </w:style>
  <w:style w:type="character" w:customStyle="1" w:styleId="UnresolvedMention">
    <w:name w:val="Unresolved Mention"/>
    <w:basedOn w:val="DefaultParagraphFont"/>
    <w:uiPriority w:val="99"/>
    <w:semiHidden/>
    <w:unhideWhenUsed/>
    <w:rsid w:val="00A1661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83304526">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08716305">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sa.heim@manitowoc.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884606-1315-40BF-B317-1FEEBD579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BE5FC461-695F-444E-84E1-8DD470E70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27</Words>
  <Characters>2436</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Datum</vt:lpstr>
    </vt:vector>
  </TitlesOfParts>
  <Company>Lippincott Mercer</Company>
  <LinksUpToDate>false</LinksUpToDate>
  <CharactersWithSpaces>28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um</dc:title>
  <dc:subject/>
  <dc:creator>admin</dc:creator>
  <cp:keywords/>
  <dc:description/>
  <cp:lastModifiedBy>Dale</cp:lastModifiedBy>
  <cp:revision>5</cp:revision>
  <cp:lastPrinted>2024-04-22T19:42:00Z</cp:lastPrinted>
  <dcterms:created xsi:type="dcterms:W3CDTF">2025-08-29T13:42:00Z</dcterms:created>
  <dcterms:modified xsi:type="dcterms:W3CDTF">2025-08-2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911f4c7a-160c-425f-9393-61d5ebb28bcc</vt:lpwstr>
  </property>
</Properties>
</file>